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853" w:rsidRPr="00CC5559" w:rsidRDefault="00343853" w:rsidP="00343853">
      <w:pPr>
        <w:spacing w:before="120" w:after="120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CC5559">
        <w:rPr>
          <w:rFonts w:ascii="Times New Roman" w:hAnsi="Times New Roman"/>
          <w:b/>
          <w:sz w:val="24"/>
          <w:szCs w:val="24"/>
        </w:rPr>
        <w:t xml:space="preserve">СПЕЦИФИКАЦИЯ </w:t>
      </w:r>
    </w:p>
    <w:p w:rsidR="00343853" w:rsidRPr="00CC5559" w:rsidRDefault="001B319F" w:rsidP="00343853">
      <w:pPr>
        <w:spacing w:before="120" w:after="12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Диагностическ</w:t>
      </w:r>
      <w:r w:rsidR="003B545C">
        <w:rPr>
          <w:rFonts w:ascii="Times New Roman" w:hAnsi="Times New Roman"/>
          <w:b/>
          <w:sz w:val="24"/>
          <w:szCs w:val="24"/>
        </w:rPr>
        <w:t>ая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3B545C">
        <w:rPr>
          <w:rFonts w:ascii="Times New Roman" w:hAnsi="Times New Roman"/>
          <w:b/>
          <w:sz w:val="24"/>
          <w:szCs w:val="24"/>
        </w:rPr>
        <w:t>работа</w:t>
      </w:r>
      <w:r w:rsidR="00760A4F">
        <w:rPr>
          <w:rFonts w:ascii="Times New Roman" w:hAnsi="Times New Roman"/>
          <w:b/>
          <w:sz w:val="24"/>
          <w:szCs w:val="24"/>
        </w:rPr>
        <w:t xml:space="preserve">, 9 класс, вариант </w:t>
      </w:r>
      <w:r>
        <w:rPr>
          <w:rFonts w:ascii="Times New Roman" w:hAnsi="Times New Roman"/>
          <w:b/>
          <w:sz w:val="24"/>
          <w:szCs w:val="24"/>
        </w:rPr>
        <w:t>№1</w:t>
      </w:r>
    </w:p>
    <w:p w:rsidR="00343853" w:rsidRPr="00CC5559" w:rsidRDefault="009767CB" w:rsidP="00343853">
      <w:pPr>
        <w:spacing w:before="120" w:after="120"/>
        <w:jc w:val="center"/>
        <w:rPr>
          <w:rFonts w:ascii="Times New Roman" w:hAnsi="Times New Roman"/>
          <w:b/>
          <w:sz w:val="24"/>
          <w:szCs w:val="24"/>
        </w:rPr>
      </w:pPr>
      <w:r w:rsidRPr="00CC5559">
        <w:rPr>
          <w:rFonts w:ascii="Times New Roman" w:hAnsi="Times New Roman"/>
          <w:b/>
          <w:sz w:val="24"/>
          <w:szCs w:val="24"/>
        </w:rPr>
        <w:t>ФИНАНСОВАЯ ГРАМОТНОСТЬ</w:t>
      </w:r>
    </w:p>
    <w:p w:rsidR="00343853" w:rsidRPr="00CC5559" w:rsidRDefault="00343853" w:rsidP="00343853">
      <w:pPr>
        <w:pStyle w:val="1"/>
        <w:numPr>
          <w:ilvl w:val="0"/>
          <w:numId w:val="1"/>
        </w:numPr>
        <w:spacing w:before="120"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b/>
          <w:sz w:val="24"/>
          <w:szCs w:val="24"/>
        </w:rPr>
        <w:t>Цель диагностической работы</w:t>
      </w:r>
      <w:r w:rsidRPr="00CC5559">
        <w:rPr>
          <w:rFonts w:ascii="Times New Roman" w:hAnsi="Times New Roman"/>
          <w:sz w:val="24"/>
          <w:szCs w:val="24"/>
        </w:rPr>
        <w:t>: оценить уровень сформированности финансовой грамотности как составляющей функциональной грамотности.</w:t>
      </w:r>
    </w:p>
    <w:p w:rsidR="00343853" w:rsidRPr="00CC5559" w:rsidRDefault="00343853" w:rsidP="00343853">
      <w:pPr>
        <w:pStyle w:val="1"/>
        <w:spacing w:before="120" w:after="120"/>
        <w:ind w:left="0"/>
        <w:jc w:val="both"/>
        <w:rPr>
          <w:rFonts w:ascii="Times New Roman" w:hAnsi="Times New Roman"/>
          <w:sz w:val="24"/>
          <w:szCs w:val="24"/>
        </w:rPr>
      </w:pPr>
    </w:p>
    <w:p w:rsidR="00343853" w:rsidRPr="00CC5559" w:rsidRDefault="00343853" w:rsidP="00343853">
      <w:pPr>
        <w:pStyle w:val="1"/>
        <w:numPr>
          <w:ilvl w:val="0"/>
          <w:numId w:val="1"/>
        </w:numPr>
        <w:spacing w:before="120" w:after="12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b/>
          <w:sz w:val="24"/>
          <w:szCs w:val="24"/>
        </w:rPr>
        <w:t>Подходы к разработке диагностической работы</w:t>
      </w:r>
      <w:r w:rsidRPr="00CC5559">
        <w:rPr>
          <w:rFonts w:ascii="Times New Roman" w:hAnsi="Times New Roman"/>
          <w:sz w:val="24"/>
          <w:szCs w:val="24"/>
        </w:rPr>
        <w:t xml:space="preserve">. </w:t>
      </w:r>
    </w:p>
    <w:p w:rsidR="00343853" w:rsidRPr="00CC5559" w:rsidRDefault="00343853" w:rsidP="00343853">
      <w:pPr>
        <w:pStyle w:val="Default"/>
        <w:spacing w:before="120" w:after="120" w:line="276" w:lineRule="auto"/>
        <w:ind w:firstLine="567"/>
        <w:jc w:val="both"/>
        <w:rPr>
          <w:rFonts w:ascii="Times New Roman" w:hAnsi="Times New Roman" w:cs="Times New Roman"/>
          <w:color w:val="auto"/>
          <w:lang w:eastAsia="ru-RU"/>
        </w:rPr>
      </w:pPr>
      <w:r w:rsidRPr="00CC5559">
        <w:rPr>
          <w:rFonts w:ascii="Times New Roman" w:hAnsi="Times New Roman" w:cs="Times New Roman"/>
          <w:color w:val="auto"/>
          <w:lang w:eastAsia="ru-RU"/>
        </w:rPr>
        <w:t xml:space="preserve">Методологической основой разработки заданий для формирования и оценки </w:t>
      </w:r>
      <w:r w:rsidRPr="00CC5559">
        <w:rPr>
          <w:rFonts w:ascii="Times New Roman" w:hAnsi="Times New Roman" w:cs="Times New Roman"/>
        </w:rPr>
        <w:t xml:space="preserve">финансовой грамотности </w:t>
      </w:r>
      <w:r w:rsidRPr="00CC5559">
        <w:rPr>
          <w:rFonts w:ascii="Times New Roman" w:hAnsi="Times New Roman" w:cs="Times New Roman"/>
          <w:color w:val="auto"/>
          <w:lang w:eastAsia="ru-RU"/>
        </w:rPr>
        <w:t xml:space="preserve">выбрана концепция современного международного исследования PISA (Programme for International Students Assessment), результаты которого используются многими странами мира для модернизации содержания и процесса обучения. </w:t>
      </w:r>
    </w:p>
    <w:p w:rsidR="00343853" w:rsidRPr="00CC5559" w:rsidRDefault="00343853" w:rsidP="00343853">
      <w:pPr>
        <w:pStyle w:val="Default"/>
        <w:spacing w:before="120" w:after="120" w:line="276" w:lineRule="auto"/>
        <w:ind w:firstLine="567"/>
        <w:jc w:val="both"/>
        <w:rPr>
          <w:rFonts w:ascii="Times New Roman" w:hAnsi="Times New Roman" w:cs="Times New Roman"/>
        </w:rPr>
      </w:pPr>
      <w:r w:rsidRPr="00CC5559">
        <w:rPr>
          <w:rFonts w:ascii="Times New Roman" w:hAnsi="Times New Roman" w:cs="Times New Roman"/>
          <w:color w:val="auto"/>
          <w:lang w:eastAsia="ru-RU"/>
        </w:rPr>
        <w:t xml:space="preserve">В разрабатываемом российском мониторинге функциональной грамотности </w:t>
      </w:r>
      <w:r w:rsidR="009767CB" w:rsidRPr="00CC5559">
        <w:rPr>
          <w:rFonts w:ascii="Times New Roman" w:hAnsi="Times New Roman" w:cs="Times New Roman"/>
          <w:iCs/>
          <w:color w:val="auto"/>
        </w:rPr>
        <w:t>финансовая грамотность</w:t>
      </w:r>
      <w:r w:rsidRPr="00CC5559">
        <w:rPr>
          <w:rFonts w:ascii="Times New Roman" w:hAnsi="Times New Roman" w:cs="Times New Roman"/>
          <w:iCs/>
          <w:color w:val="auto"/>
        </w:rPr>
        <w:t xml:space="preserve"> понимается так же, как и </w:t>
      </w:r>
      <w:r w:rsidR="00434A43" w:rsidRPr="00CC5559">
        <w:rPr>
          <w:rFonts w:ascii="Times New Roman" w:hAnsi="Times New Roman" w:cs="Times New Roman"/>
          <w:iCs/>
          <w:color w:val="auto"/>
        </w:rPr>
        <w:t xml:space="preserve">в </w:t>
      </w:r>
      <w:r w:rsidR="00434A43" w:rsidRPr="00CC5559">
        <w:rPr>
          <w:rFonts w:ascii="Times New Roman" w:hAnsi="Times New Roman" w:cs="Times New Roman"/>
          <w:color w:val="auto"/>
          <w:lang w:eastAsia="ru-RU"/>
        </w:rPr>
        <w:t>исследовании</w:t>
      </w:r>
      <w:r w:rsidRPr="00CC5559">
        <w:rPr>
          <w:rFonts w:ascii="Times New Roman" w:hAnsi="Times New Roman" w:cs="Times New Roman"/>
          <w:color w:val="auto"/>
          <w:lang w:eastAsia="ru-RU"/>
        </w:rPr>
        <w:t xml:space="preserve"> PISA: как </w:t>
      </w:r>
      <w:r w:rsidRPr="00CC5559">
        <w:rPr>
          <w:rFonts w:ascii="Times New Roman" w:hAnsi="Times New Roman" w:cs="Times New Roman"/>
          <w:lang w:eastAsia="ru-RU"/>
        </w:rPr>
        <w:t>способность личности принимать разумные, целесообразные решения, связанные с финансами, в различных ситуациях собственной жизнедеятельности</w:t>
      </w:r>
      <w:r w:rsidRPr="00CC5559">
        <w:rPr>
          <w:rFonts w:ascii="Times New Roman" w:hAnsi="Times New Roman" w:cs="Times New Roman"/>
          <w:iCs/>
          <w:color w:val="auto"/>
        </w:rPr>
        <w:t xml:space="preserve">. Финансовая грамотность включает знание и понимание финансовых терминов, понятий и финансовых рисков, а также навыки, мотивацию и уверенность, необходимые </w:t>
      </w:r>
      <w:r w:rsidR="006A4693" w:rsidRPr="00CC5559">
        <w:rPr>
          <w:rFonts w:ascii="Times New Roman" w:hAnsi="Times New Roman" w:cs="Times New Roman"/>
          <w:iCs/>
          <w:color w:val="auto"/>
        </w:rPr>
        <w:t>для принятия</w:t>
      </w:r>
      <w:r w:rsidRPr="00CC5559">
        <w:rPr>
          <w:rFonts w:ascii="Times New Roman" w:hAnsi="Times New Roman" w:cs="Times New Roman"/>
          <w:iCs/>
          <w:color w:val="auto"/>
        </w:rPr>
        <w:t xml:space="preserve"> эффективных решений в разнообразных финансовых ситуациях, способствующих улучшению финансового благополучия личности и общества, а также возможности участия в экономической жизни.</w:t>
      </w:r>
    </w:p>
    <w:p w:rsidR="00343853" w:rsidRPr="00CC5559" w:rsidRDefault="00343853" w:rsidP="00343853">
      <w:pPr>
        <w:spacing w:before="120" w:after="120"/>
        <w:ind w:firstLine="567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 xml:space="preserve">Основа организации оценки финансовой грамотности включает три структурных компонента: </w:t>
      </w:r>
    </w:p>
    <w:p w:rsidR="00343853" w:rsidRPr="00CC5559" w:rsidRDefault="00343853" w:rsidP="00343853">
      <w:pPr>
        <w:pStyle w:val="1"/>
        <w:numPr>
          <w:ilvl w:val="0"/>
          <w:numId w:val="2"/>
        </w:numPr>
        <w:tabs>
          <w:tab w:val="left" w:pos="851"/>
        </w:tabs>
        <w:spacing w:before="120" w:after="120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i/>
          <w:sz w:val="24"/>
          <w:szCs w:val="24"/>
        </w:rPr>
        <w:t xml:space="preserve">контекст, </w:t>
      </w:r>
      <w:r w:rsidRPr="00CC5559">
        <w:rPr>
          <w:rFonts w:ascii="Times New Roman" w:hAnsi="Times New Roman"/>
          <w:sz w:val="24"/>
          <w:szCs w:val="24"/>
        </w:rPr>
        <w:t>в котором представлена проблема;</w:t>
      </w:r>
    </w:p>
    <w:p w:rsidR="00343853" w:rsidRPr="00CC5559" w:rsidRDefault="00343853" w:rsidP="00343853">
      <w:pPr>
        <w:pStyle w:val="1"/>
        <w:numPr>
          <w:ilvl w:val="0"/>
          <w:numId w:val="2"/>
        </w:numPr>
        <w:tabs>
          <w:tab w:val="left" w:pos="851"/>
        </w:tabs>
        <w:spacing w:before="120" w:after="120"/>
        <w:ind w:left="0" w:firstLine="567"/>
        <w:jc w:val="both"/>
        <w:rPr>
          <w:rFonts w:ascii="Times New Roman" w:hAnsi="Times New Roman"/>
          <w:spacing w:val="-6"/>
          <w:sz w:val="24"/>
          <w:szCs w:val="24"/>
        </w:rPr>
      </w:pPr>
      <w:r w:rsidRPr="00CC5559">
        <w:rPr>
          <w:rFonts w:ascii="Times New Roman" w:hAnsi="Times New Roman"/>
          <w:i/>
          <w:spacing w:val="-6"/>
          <w:sz w:val="24"/>
          <w:szCs w:val="24"/>
        </w:rPr>
        <w:t>содержание (отдельные темы или вопросы) финансового образования</w:t>
      </w:r>
      <w:r w:rsidRPr="00CC5559">
        <w:rPr>
          <w:rFonts w:ascii="Times New Roman" w:hAnsi="Times New Roman"/>
          <w:spacing w:val="-6"/>
          <w:sz w:val="24"/>
          <w:szCs w:val="24"/>
        </w:rPr>
        <w:t>, которое используется в заданиях;</w:t>
      </w:r>
    </w:p>
    <w:p w:rsidR="00343853" w:rsidRPr="00CC5559" w:rsidRDefault="00343853" w:rsidP="00343853">
      <w:pPr>
        <w:pStyle w:val="1"/>
        <w:numPr>
          <w:ilvl w:val="0"/>
          <w:numId w:val="2"/>
        </w:numPr>
        <w:tabs>
          <w:tab w:val="left" w:pos="851"/>
        </w:tabs>
        <w:spacing w:before="120" w:after="120"/>
        <w:ind w:left="0" w:firstLine="567"/>
        <w:jc w:val="both"/>
        <w:rPr>
          <w:rFonts w:ascii="Times New Roman" w:hAnsi="Times New Roman"/>
          <w:spacing w:val="-6"/>
          <w:sz w:val="24"/>
          <w:szCs w:val="24"/>
        </w:rPr>
      </w:pPr>
      <w:r w:rsidRPr="00CC5559">
        <w:rPr>
          <w:rFonts w:ascii="Times New Roman" w:hAnsi="Times New Roman"/>
          <w:i/>
          <w:sz w:val="24"/>
          <w:szCs w:val="24"/>
        </w:rPr>
        <w:t xml:space="preserve">мыслительная деятельность (компетентностная область), </w:t>
      </w:r>
      <w:r w:rsidRPr="00CC5559">
        <w:rPr>
          <w:rFonts w:ascii="Times New Roman" w:hAnsi="Times New Roman"/>
          <w:sz w:val="24"/>
          <w:szCs w:val="24"/>
        </w:rPr>
        <w:t>необходимая для решения проблемы в заданном контексте с опорой на знания или понимание содержания темы (вопроса).</w:t>
      </w:r>
    </w:p>
    <w:p w:rsidR="00343853" w:rsidRPr="00CC5559" w:rsidRDefault="00343853" w:rsidP="00343853">
      <w:pPr>
        <w:pStyle w:val="a3"/>
        <w:spacing w:before="120" w:after="120" w:line="276" w:lineRule="auto"/>
        <w:ind w:firstLine="567"/>
        <w:jc w:val="both"/>
        <w:rPr>
          <w:sz w:val="24"/>
          <w:szCs w:val="24"/>
        </w:rPr>
      </w:pPr>
      <w:r w:rsidRPr="00CC5559">
        <w:rPr>
          <w:sz w:val="24"/>
          <w:szCs w:val="24"/>
        </w:rPr>
        <w:t xml:space="preserve">Принятое определение финансовой грамотности повлекло за собой разработку особого инструментария исследования. Учащимся предлагаются близкие к реальным проблемные ситуации, в которых необходимо принять определённые </w:t>
      </w:r>
      <w:r w:rsidR="009767CB" w:rsidRPr="00CC5559">
        <w:rPr>
          <w:sz w:val="24"/>
          <w:szCs w:val="24"/>
        </w:rPr>
        <w:t>решения на</w:t>
      </w:r>
      <w:r w:rsidRPr="00CC5559">
        <w:rPr>
          <w:sz w:val="24"/>
          <w:szCs w:val="24"/>
        </w:rPr>
        <w:t xml:space="preserve"> основе представленной в заданиях финансовой информации и представлений об освоенных учащимися социальных практиках в области обращения с финансами.</w:t>
      </w:r>
    </w:p>
    <w:p w:rsidR="00021B64" w:rsidRPr="00CC5559" w:rsidRDefault="00021B64">
      <w:pPr>
        <w:spacing w:after="0" w:line="240" w:lineRule="auto"/>
        <w:rPr>
          <w:rFonts w:ascii="Times New Roman" w:eastAsia="Calibri" w:hAnsi="Times New Roman"/>
          <w:sz w:val="24"/>
          <w:szCs w:val="24"/>
          <w:lang w:eastAsia="ru-RU"/>
        </w:rPr>
      </w:pPr>
      <w:r w:rsidRPr="00CC5559">
        <w:rPr>
          <w:rFonts w:ascii="Times New Roman" w:hAnsi="Times New Roman"/>
          <w:sz w:val="24"/>
          <w:szCs w:val="24"/>
        </w:rPr>
        <w:br w:type="page"/>
      </w:r>
    </w:p>
    <w:p w:rsidR="00343853" w:rsidRPr="00CC5559" w:rsidRDefault="00343853" w:rsidP="00CC5559">
      <w:pPr>
        <w:pStyle w:val="a3"/>
        <w:numPr>
          <w:ilvl w:val="0"/>
          <w:numId w:val="1"/>
        </w:numPr>
        <w:spacing w:before="120" w:after="120" w:line="276" w:lineRule="auto"/>
        <w:ind w:hanging="720"/>
        <w:jc w:val="both"/>
        <w:rPr>
          <w:b/>
          <w:sz w:val="24"/>
          <w:szCs w:val="24"/>
        </w:rPr>
      </w:pPr>
      <w:r w:rsidRPr="00CC5559">
        <w:rPr>
          <w:b/>
          <w:sz w:val="24"/>
          <w:szCs w:val="24"/>
        </w:rPr>
        <w:lastRenderedPageBreak/>
        <w:t>Общая характеристика диагностическ</w:t>
      </w:r>
      <w:r w:rsidR="00100B00">
        <w:rPr>
          <w:b/>
          <w:sz w:val="24"/>
          <w:szCs w:val="24"/>
        </w:rPr>
        <w:t>ой</w:t>
      </w:r>
      <w:r w:rsidRPr="00CC5559">
        <w:rPr>
          <w:b/>
          <w:sz w:val="24"/>
          <w:szCs w:val="24"/>
        </w:rPr>
        <w:t xml:space="preserve"> работ</w:t>
      </w:r>
      <w:r w:rsidR="00100B00">
        <w:rPr>
          <w:b/>
          <w:sz w:val="24"/>
          <w:szCs w:val="24"/>
        </w:rPr>
        <w:t>ы</w:t>
      </w:r>
      <w:r w:rsidRPr="00CC5559">
        <w:rPr>
          <w:b/>
          <w:sz w:val="24"/>
          <w:szCs w:val="24"/>
        </w:rPr>
        <w:t>:</w:t>
      </w:r>
    </w:p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 xml:space="preserve">3.1. </w:t>
      </w:r>
      <w:r w:rsidR="00CC5559" w:rsidRPr="00CC5559">
        <w:rPr>
          <w:rFonts w:ascii="Times New Roman" w:hAnsi="Times New Roman"/>
          <w:sz w:val="24"/>
          <w:szCs w:val="24"/>
        </w:rPr>
        <w:tab/>
      </w:r>
      <w:r w:rsidRPr="00CC5559">
        <w:rPr>
          <w:rFonts w:ascii="Times New Roman" w:hAnsi="Times New Roman"/>
          <w:b/>
          <w:sz w:val="24"/>
          <w:szCs w:val="24"/>
        </w:rPr>
        <w:t>Содержательная область</w:t>
      </w:r>
      <w:r w:rsidRPr="00CC5559">
        <w:rPr>
          <w:rFonts w:ascii="Times New Roman" w:hAnsi="Times New Roman"/>
          <w:sz w:val="24"/>
          <w:szCs w:val="24"/>
        </w:rPr>
        <w:t xml:space="preserve"> оценки (распределение заданий по отдельным областям)</w:t>
      </w:r>
    </w:p>
    <w:p w:rsidR="00343853" w:rsidRPr="00CC5559" w:rsidRDefault="00343853" w:rsidP="00343853">
      <w:pPr>
        <w:pStyle w:val="1"/>
        <w:spacing w:before="120" w:after="120"/>
        <w:jc w:val="right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Таблица 1</w:t>
      </w:r>
    </w:p>
    <w:p w:rsidR="00343853" w:rsidRPr="00CC5559" w:rsidRDefault="00923EC9" w:rsidP="00343853">
      <w:pPr>
        <w:pStyle w:val="1"/>
        <w:spacing w:before="120" w:after="1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Р</w:t>
      </w:r>
      <w:r w:rsidR="00343853" w:rsidRPr="00CC5559">
        <w:rPr>
          <w:rFonts w:ascii="Times New Roman" w:hAnsi="Times New Roman"/>
          <w:sz w:val="24"/>
          <w:szCs w:val="24"/>
        </w:rPr>
        <w:t>аспределение заданий по содержательным областя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3"/>
        <w:gridCol w:w="2692"/>
      </w:tblGrid>
      <w:tr w:rsidR="005C591B" w:rsidRPr="00CC5559" w:rsidTr="001F5406">
        <w:trPr>
          <w:cantSplit/>
          <w:trHeight w:val="1125"/>
          <w:jc w:val="center"/>
        </w:trPr>
        <w:tc>
          <w:tcPr>
            <w:tcW w:w="0" w:type="auto"/>
            <w:vAlign w:val="center"/>
          </w:tcPr>
          <w:p w:rsidR="005C591B" w:rsidRPr="00CC5559" w:rsidRDefault="005C591B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  <w:t>Содержательная область</w:t>
            </w:r>
          </w:p>
        </w:tc>
        <w:tc>
          <w:tcPr>
            <w:tcW w:w="0" w:type="auto"/>
          </w:tcPr>
          <w:p w:rsidR="005C591B" w:rsidRPr="00CC5559" w:rsidRDefault="005C591B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1F233E" w:rsidRPr="00CC5559" w:rsidTr="001F233E">
        <w:trPr>
          <w:cantSplit/>
          <w:trHeight w:val="1125"/>
          <w:jc w:val="center"/>
        </w:trPr>
        <w:tc>
          <w:tcPr>
            <w:tcW w:w="0" w:type="auto"/>
            <w:vAlign w:val="center"/>
          </w:tcPr>
          <w:p w:rsidR="001F233E" w:rsidRPr="00CC5559" w:rsidRDefault="001F233E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 w:val="24"/>
                <w:szCs w:val="24"/>
              </w:rPr>
              <w:t>Личные сбережения и финансовое планирование</w:t>
            </w:r>
          </w:p>
        </w:tc>
        <w:tc>
          <w:tcPr>
            <w:tcW w:w="0" w:type="auto"/>
            <w:vAlign w:val="center"/>
          </w:tcPr>
          <w:p w:rsidR="001F233E" w:rsidRPr="001F233E" w:rsidRDefault="001F233E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Cs/>
                <w:sz w:val="24"/>
                <w:szCs w:val="24"/>
                <w:lang w:val="en-US" w:eastAsia="ru-RU"/>
              </w:rPr>
            </w:pPr>
            <w:r w:rsidRPr="001F233E">
              <w:rPr>
                <w:rFonts w:ascii="Times New Roman" w:eastAsia="Calibri" w:hAnsi="Times New Roman"/>
                <w:bCs/>
                <w:iCs/>
                <w:sz w:val="24"/>
                <w:szCs w:val="24"/>
                <w:lang w:val="en-US" w:eastAsia="ru-RU"/>
              </w:rPr>
              <w:t>5</w:t>
            </w:r>
          </w:p>
        </w:tc>
      </w:tr>
      <w:tr w:rsidR="00E4550B" w:rsidRPr="00CC5559" w:rsidTr="00BF12B0">
        <w:trPr>
          <w:cantSplit/>
          <w:trHeight w:val="525"/>
          <w:jc w:val="center"/>
        </w:trPr>
        <w:tc>
          <w:tcPr>
            <w:tcW w:w="0" w:type="auto"/>
            <w:vAlign w:val="center"/>
          </w:tcPr>
          <w:p w:rsidR="00E4550B" w:rsidRPr="00CC5559" w:rsidRDefault="00E4550B" w:rsidP="0023568F">
            <w:pPr>
              <w:spacing w:before="120" w:after="120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Доходы и расходы, семейный бюджет</w:t>
            </w:r>
          </w:p>
        </w:tc>
        <w:tc>
          <w:tcPr>
            <w:tcW w:w="0" w:type="auto"/>
            <w:vAlign w:val="center"/>
          </w:tcPr>
          <w:p w:rsidR="00E4550B" w:rsidRPr="001F233E" w:rsidRDefault="001F233E" w:rsidP="0023568F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val="en-US" w:eastAsia="ru-RU"/>
              </w:rPr>
            </w:pPr>
            <w:r>
              <w:rPr>
                <w:rFonts w:ascii="Times New Roman" w:eastAsia="Calibri" w:hAnsi="Times New Roman"/>
                <w:bCs/>
                <w:sz w:val="24"/>
                <w:szCs w:val="24"/>
                <w:lang w:val="en-US" w:eastAsia="ru-RU"/>
              </w:rPr>
              <w:t>6</w:t>
            </w:r>
          </w:p>
        </w:tc>
      </w:tr>
      <w:tr w:rsidR="00E4550B" w:rsidRPr="00CC5559" w:rsidTr="00BA18DB">
        <w:trPr>
          <w:cantSplit/>
          <w:trHeight w:val="525"/>
          <w:jc w:val="center"/>
        </w:trPr>
        <w:tc>
          <w:tcPr>
            <w:tcW w:w="0" w:type="auto"/>
            <w:vAlign w:val="center"/>
          </w:tcPr>
          <w:p w:rsidR="00E4550B" w:rsidRPr="00CC5559" w:rsidRDefault="00E4550B" w:rsidP="00017052">
            <w:pPr>
              <w:spacing w:before="120" w:after="120"/>
              <w:jc w:val="right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  <w:vAlign w:val="center"/>
          </w:tcPr>
          <w:p w:rsidR="00E4550B" w:rsidRPr="001F233E" w:rsidRDefault="00E4550B" w:rsidP="00017052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val="en-US"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1</w:t>
            </w:r>
            <w:r w:rsidR="001F233E">
              <w:rPr>
                <w:rFonts w:ascii="Times New Roman" w:eastAsia="Calibri" w:hAnsi="Times New Roman"/>
                <w:bCs/>
                <w:sz w:val="24"/>
                <w:szCs w:val="24"/>
                <w:lang w:val="en-US" w:eastAsia="ru-RU"/>
              </w:rPr>
              <w:t>1</w:t>
            </w:r>
          </w:p>
        </w:tc>
      </w:tr>
    </w:tbl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</w:p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 xml:space="preserve">3.2. </w:t>
      </w:r>
      <w:r w:rsidR="00A80B6D">
        <w:rPr>
          <w:rFonts w:ascii="Times New Roman" w:hAnsi="Times New Roman"/>
          <w:sz w:val="24"/>
          <w:szCs w:val="24"/>
        </w:rPr>
        <w:tab/>
      </w:r>
      <w:r w:rsidRPr="00CC5559">
        <w:rPr>
          <w:rFonts w:ascii="Times New Roman" w:hAnsi="Times New Roman"/>
          <w:b/>
          <w:sz w:val="24"/>
          <w:szCs w:val="24"/>
        </w:rPr>
        <w:t>Компетентностная область</w:t>
      </w:r>
      <w:r w:rsidRPr="00CC5559">
        <w:rPr>
          <w:rFonts w:ascii="Times New Roman" w:hAnsi="Times New Roman"/>
          <w:sz w:val="24"/>
          <w:szCs w:val="24"/>
        </w:rPr>
        <w:t xml:space="preserve"> оценки (распределение заданий по отдельным областям)</w:t>
      </w:r>
    </w:p>
    <w:p w:rsidR="00343853" w:rsidRPr="00CC5559" w:rsidRDefault="00343853" w:rsidP="00343853">
      <w:pPr>
        <w:spacing w:before="120" w:after="120"/>
        <w:ind w:firstLine="709"/>
        <w:jc w:val="right"/>
        <w:rPr>
          <w:rFonts w:ascii="Times New Roman" w:hAnsi="Times New Roman"/>
          <w:iCs/>
          <w:sz w:val="24"/>
          <w:szCs w:val="24"/>
        </w:rPr>
      </w:pPr>
      <w:r w:rsidRPr="00CC5559">
        <w:rPr>
          <w:rFonts w:ascii="Times New Roman" w:hAnsi="Times New Roman"/>
          <w:iCs/>
          <w:sz w:val="24"/>
          <w:szCs w:val="24"/>
        </w:rPr>
        <w:t xml:space="preserve">Таблица 2 </w:t>
      </w:r>
    </w:p>
    <w:p w:rsidR="00343853" w:rsidRPr="00CC5559" w:rsidRDefault="00A80B6D" w:rsidP="00343853">
      <w:pPr>
        <w:spacing w:before="120" w:after="120"/>
        <w:ind w:firstLine="709"/>
        <w:jc w:val="center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Р</w:t>
      </w:r>
      <w:r w:rsidR="00542D28" w:rsidRPr="00CC5559">
        <w:rPr>
          <w:rFonts w:ascii="Times New Roman" w:hAnsi="Times New Roman"/>
          <w:iCs/>
          <w:sz w:val="24"/>
          <w:szCs w:val="24"/>
        </w:rPr>
        <w:t>аспределение</w:t>
      </w:r>
      <w:r w:rsidR="00343853" w:rsidRPr="00CC5559">
        <w:rPr>
          <w:rFonts w:ascii="Times New Roman" w:hAnsi="Times New Roman"/>
          <w:iCs/>
          <w:sz w:val="24"/>
          <w:szCs w:val="24"/>
        </w:rPr>
        <w:t xml:space="preserve"> заданий по компетентностным областям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581"/>
        <w:gridCol w:w="2692"/>
      </w:tblGrid>
      <w:tr w:rsidR="007A6788" w:rsidRPr="00CC5559" w:rsidTr="007A6788">
        <w:trPr>
          <w:trHeight w:val="1057"/>
        </w:trPr>
        <w:tc>
          <w:tcPr>
            <w:tcW w:w="0" w:type="auto"/>
            <w:shd w:val="clear" w:color="auto" w:fill="auto"/>
            <w:vAlign w:val="center"/>
          </w:tcPr>
          <w:p w:rsidR="007A6788" w:rsidRPr="00CC5559" w:rsidRDefault="007A6788" w:rsidP="0023568F">
            <w:pPr>
              <w:spacing w:before="120" w:after="120"/>
              <w:jc w:val="center"/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Cs/>
                <w:i/>
                <w:color w:val="000000"/>
                <w:sz w:val="24"/>
                <w:szCs w:val="24"/>
                <w:lang w:eastAsia="ru-RU"/>
              </w:rPr>
              <w:t>Компетентностная область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7A6788" w:rsidRPr="00CC5559" w:rsidRDefault="007A6788" w:rsidP="0023568F">
            <w:pPr>
              <w:spacing w:after="0" w:line="240" w:lineRule="auto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</w:rPr>
            </w:pPr>
            <w:r w:rsidRPr="00CC5559"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1F233E" w:rsidRPr="00CC5559" w:rsidTr="00AF6543">
        <w:trPr>
          <w:trHeight w:val="719"/>
        </w:trPr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CC5559">
              <w:rPr>
                <w:rFonts w:ascii="Times New Roman" w:hAnsi="Times New Roman"/>
                <w:szCs w:val="24"/>
              </w:rPr>
              <w:t>Выявление финансовой информации</w:t>
            </w:r>
          </w:p>
        </w:tc>
        <w:tc>
          <w:tcPr>
            <w:tcW w:w="0" w:type="auto"/>
          </w:tcPr>
          <w:p w:rsidR="001F233E" w:rsidRPr="00CC5559" w:rsidRDefault="001F233E" w:rsidP="001F233E">
            <w:pPr>
              <w:spacing w:before="120" w:after="120" w:line="240" w:lineRule="auto"/>
              <w:jc w:val="center"/>
              <w:rPr>
                <w:rFonts w:ascii="Times New Roman" w:eastAsia="Calibri" w:hAnsi="Times New Roman"/>
                <w:bCs/>
                <w:i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iCs/>
                <w:sz w:val="24"/>
                <w:szCs w:val="24"/>
                <w:lang w:eastAsia="ru-RU"/>
              </w:rPr>
              <w:t>2</w:t>
            </w:r>
          </w:p>
        </w:tc>
      </w:tr>
      <w:tr w:rsidR="001F233E" w:rsidRPr="00CC5559" w:rsidTr="00145235">
        <w:trPr>
          <w:trHeight w:val="442"/>
        </w:trPr>
        <w:tc>
          <w:tcPr>
            <w:tcW w:w="0" w:type="auto"/>
            <w:vAlign w:val="center"/>
          </w:tcPr>
          <w:p w:rsidR="001F233E" w:rsidRPr="00CC5559" w:rsidRDefault="001F233E" w:rsidP="001F233E">
            <w:pPr>
              <w:pStyle w:val="1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Cs w:val="24"/>
              </w:rPr>
              <w:t>Анализ информации в финансово</w:t>
            </w:r>
            <w:r>
              <w:rPr>
                <w:rFonts w:ascii="Times New Roman" w:hAnsi="Times New Roman"/>
                <w:szCs w:val="24"/>
              </w:rPr>
              <w:t>м</w:t>
            </w:r>
            <w:r w:rsidRPr="00CC5559">
              <w:rPr>
                <w:rFonts w:ascii="Times New Roman" w:hAnsi="Times New Roman"/>
                <w:szCs w:val="24"/>
              </w:rPr>
              <w:t xml:space="preserve"> контексте</w:t>
            </w:r>
          </w:p>
        </w:tc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</w:tr>
      <w:tr w:rsidR="001F233E" w:rsidRPr="00CC5559" w:rsidTr="004807F7">
        <w:trPr>
          <w:trHeight w:val="450"/>
        </w:trPr>
        <w:tc>
          <w:tcPr>
            <w:tcW w:w="0" w:type="auto"/>
            <w:vAlign w:val="center"/>
          </w:tcPr>
          <w:p w:rsidR="001F233E" w:rsidRPr="00CC5559" w:rsidRDefault="001F233E" w:rsidP="001F233E">
            <w:pPr>
              <w:pStyle w:val="1"/>
              <w:spacing w:after="0" w:line="240" w:lineRule="auto"/>
              <w:ind w:left="0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Cs w:val="24"/>
              </w:rPr>
              <w:t>Оценка финансовой проблемы</w:t>
            </w:r>
          </w:p>
        </w:tc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</w:tr>
      <w:tr w:rsidR="001F233E" w:rsidRPr="00CC5559" w:rsidTr="003E3AE8">
        <w:trPr>
          <w:trHeight w:val="711"/>
        </w:trPr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Cs w:val="24"/>
              </w:rPr>
              <w:t>Применение финансовых знаний и понимания</w:t>
            </w:r>
          </w:p>
        </w:tc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</w:tr>
      <w:tr w:rsidR="001F233E" w:rsidRPr="00CC5559" w:rsidTr="003E3AE8">
        <w:trPr>
          <w:trHeight w:val="711"/>
        </w:trPr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/>
              <w:rPr>
                <w:rFonts w:ascii="Times New Roman" w:hAnsi="Times New Roman"/>
                <w:szCs w:val="24"/>
              </w:rPr>
            </w:pPr>
            <w:r w:rsidRPr="00CC5559">
              <w:rPr>
                <w:rFonts w:ascii="Times New Roman" w:hAnsi="Times New Roman"/>
                <w:szCs w:val="24"/>
              </w:rPr>
              <w:t>Обоснование выбора (решения)</w:t>
            </w:r>
          </w:p>
        </w:tc>
        <w:tc>
          <w:tcPr>
            <w:tcW w:w="0" w:type="auto"/>
            <w:vAlign w:val="center"/>
          </w:tcPr>
          <w:p w:rsidR="001F233E" w:rsidRDefault="001F233E" w:rsidP="001F233E">
            <w:pPr>
              <w:spacing w:before="120" w:after="12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 w:val="24"/>
                <w:szCs w:val="24"/>
                <w:lang w:eastAsia="ru-RU"/>
              </w:rPr>
              <w:t>3</w:t>
            </w:r>
          </w:p>
        </w:tc>
      </w:tr>
      <w:tr w:rsidR="001F233E" w:rsidRPr="00CC5559" w:rsidTr="00170454">
        <w:trPr>
          <w:trHeight w:val="466"/>
        </w:trPr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/>
              <w:jc w:val="right"/>
              <w:rPr>
                <w:rFonts w:ascii="Times New Roman" w:hAnsi="Times New Roman"/>
                <w:szCs w:val="24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  <w:vAlign w:val="center"/>
          </w:tcPr>
          <w:p w:rsidR="001F233E" w:rsidRPr="00CC5559" w:rsidRDefault="001F233E" w:rsidP="001F233E">
            <w:pPr>
              <w:spacing w:before="120" w:after="120" w:line="240" w:lineRule="auto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11</w:t>
            </w:r>
          </w:p>
        </w:tc>
      </w:tr>
    </w:tbl>
    <w:p w:rsidR="00205C3F" w:rsidRDefault="00205C3F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</w:p>
    <w:p w:rsidR="00205C3F" w:rsidRDefault="00205C3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lastRenderedPageBreak/>
        <w:t xml:space="preserve">3.3. </w:t>
      </w:r>
      <w:r w:rsidR="00504D4C">
        <w:rPr>
          <w:rFonts w:ascii="Times New Roman" w:hAnsi="Times New Roman"/>
          <w:sz w:val="24"/>
          <w:szCs w:val="24"/>
        </w:rPr>
        <w:tab/>
      </w:r>
      <w:r w:rsidRPr="00CC5559">
        <w:rPr>
          <w:rFonts w:ascii="Times New Roman" w:hAnsi="Times New Roman"/>
          <w:b/>
          <w:sz w:val="24"/>
          <w:szCs w:val="24"/>
        </w:rPr>
        <w:t>Контекст</w:t>
      </w:r>
      <w:r w:rsidRPr="00CC5559">
        <w:rPr>
          <w:rFonts w:ascii="Times New Roman" w:hAnsi="Times New Roman"/>
          <w:sz w:val="24"/>
          <w:szCs w:val="24"/>
        </w:rPr>
        <w:t xml:space="preserve"> (распределение заданий по отдельным категориям)</w:t>
      </w:r>
    </w:p>
    <w:p w:rsidR="00343853" w:rsidRPr="00CC5559" w:rsidRDefault="00343853" w:rsidP="00343853">
      <w:pPr>
        <w:pStyle w:val="1"/>
        <w:spacing w:before="120" w:after="120"/>
        <w:jc w:val="right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Таблица 3</w:t>
      </w:r>
    </w:p>
    <w:p w:rsidR="00343853" w:rsidRPr="00CC5559" w:rsidRDefault="00343853" w:rsidP="00343853">
      <w:pPr>
        <w:pStyle w:val="1"/>
        <w:spacing w:before="120" w:after="120"/>
        <w:jc w:val="center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Распределение заданий по контекста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87"/>
        <w:gridCol w:w="2692"/>
      </w:tblGrid>
      <w:tr w:rsidR="007A6788" w:rsidRPr="00CC5559" w:rsidTr="007A6788">
        <w:trPr>
          <w:cantSplit/>
          <w:trHeight w:val="1125"/>
          <w:jc w:val="center"/>
        </w:trPr>
        <w:tc>
          <w:tcPr>
            <w:tcW w:w="0" w:type="auto"/>
            <w:vAlign w:val="center"/>
          </w:tcPr>
          <w:p w:rsidR="007A6788" w:rsidRPr="00CC5559" w:rsidRDefault="007A6788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  <w:t>Контекст</w:t>
            </w:r>
          </w:p>
        </w:tc>
        <w:tc>
          <w:tcPr>
            <w:tcW w:w="0" w:type="auto"/>
            <w:vAlign w:val="center"/>
          </w:tcPr>
          <w:p w:rsidR="007A6788" w:rsidRPr="00CC5559" w:rsidRDefault="007A6788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741A2D" w:rsidRPr="00CC5559" w:rsidTr="00896F40">
        <w:trPr>
          <w:cantSplit/>
          <w:trHeight w:val="554"/>
          <w:jc w:val="center"/>
        </w:trPr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Cs w:val="24"/>
              </w:rPr>
              <w:t>Семейный</w:t>
            </w:r>
          </w:p>
        </w:tc>
        <w:tc>
          <w:tcPr>
            <w:tcW w:w="0" w:type="auto"/>
            <w:vAlign w:val="center"/>
          </w:tcPr>
          <w:p w:rsidR="00741A2D" w:rsidRPr="00017052" w:rsidRDefault="00741A2D" w:rsidP="00741A2D">
            <w:pPr>
              <w:spacing w:before="120" w:after="12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5</w:t>
            </w:r>
          </w:p>
        </w:tc>
      </w:tr>
      <w:tr w:rsidR="00741A2D" w:rsidRPr="00CC5559" w:rsidTr="00EB4914">
        <w:trPr>
          <w:cantSplit/>
          <w:trHeight w:val="554"/>
          <w:jc w:val="center"/>
        </w:trPr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szCs w:val="24"/>
              </w:rPr>
              <w:t>Деловой</w:t>
            </w:r>
          </w:p>
        </w:tc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6</w:t>
            </w:r>
          </w:p>
        </w:tc>
      </w:tr>
      <w:tr w:rsidR="007A6788" w:rsidRPr="00CC5559" w:rsidTr="00CD504D">
        <w:trPr>
          <w:cantSplit/>
          <w:trHeight w:val="554"/>
          <w:jc w:val="center"/>
        </w:trPr>
        <w:tc>
          <w:tcPr>
            <w:tcW w:w="0" w:type="auto"/>
            <w:vAlign w:val="center"/>
          </w:tcPr>
          <w:p w:rsidR="007A6788" w:rsidRPr="00CC5559" w:rsidRDefault="007A6788" w:rsidP="00017052">
            <w:pPr>
              <w:spacing w:before="120" w:after="120"/>
              <w:jc w:val="right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  <w:vAlign w:val="center"/>
          </w:tcPr>
          <w:p w:rsidR="007A6788" w:rsidRPr="00741A2D" w:rsidRDefault="007A6788" w:rsidP="00017052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val="en-US"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1</w:t>
            </w:r>
            <w:r w:rsidR="00741A2D">
              <w:rPr>
                <w:rFonts w:ascii="Times New Roman" w:eastAsia="Calibri" w:hAnsi="Times New Roman"/>
                <w:bCs/>
                <w:sz w:val="24"/>
                <w:szCs w:val="24"/>
                <w:lang w:val="en-US" w:eastAsia="ru-RU"/>
              </w:rPr>
              <w:t>1</w:t>
            </w:r>
          </w:p>
        </w:tc>
      </w:tr>
    </w:tbl>
    <w:p w:rsidR="00504D4C" w:rsidRDefault="00504D4C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</w:p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 xml:space="preserve">3.4. </w:t>
      </w:r>
      <w:r w:rsidR="00504D4C">
        <w:rPr>
          <w:rFonts w:ascii="Times New Roman" w:hAnsi="Times New Roman"/>
          <w:sz w:val="24"/>
          <w:szCs w:val="24"/>
        </w:rPr>
        <w:tab/>
      </w:r>
      <w:r w:rsidRPr="00CC5559">
        <w:rPr>
          <w:rFonts w:ascii="Times New Roman" w:hAnsi="Times New Roman"/>
          <w:b/>
          <w:sz w:val="24"/>
          <w:szCs w:val="24"/>
        </w:rPr>
        <w:t xml:space="preserve">Уровень сложности </w:t>
      </w:r>
      <w:r w:rsidRPr="00CC5559">
        <w:rPr>
          <w:rFonts w:ascii="Times New Roman" w:hAnsi="Times New Roman"/>
          <w:sz w:val="24"/>
          <w:szCs w:val="24"/>
        </w:rPr>
        <w:t xml:space="preserve">заданий </w:t>
      </w:r>
      <w:r w:rsidR="00332BE9" w:rsidRPr="00CC5559">
        <w:rPr>
          <w:rFonts w:ascii="Times New Roman" w:hAnsi="Times New Roman"/>
          <w:sz w:val="24"/>
          <w:szCs w:val="24"/>
        </w:rPr>
        <w:t>(распределение заданий по отдельным категориям)</w:t>
      </w:r>
    </w:p>
    <w:p w:rsidR="00343853" w:rsidRPr="00CC5559" w:rsidRDefault="00343853" w:rsidP="00343853">
      <w:pPr>
        <w:pStyle w:val="1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Таблица 4</w:t>
      </w:r>
    </w:p>
    <w:p w:rsidR="00343853" w:rsidRPr="00CC5559" w:rsidRDefault="00343853" w:rsidP="00343853">
      <w:pPr>
        <w:pStyle w:val="1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Распределение заданий по уровню сложности</w:t>
      </w:r>
    </w:p>
    <w:p w:rsidR="004E35A3" w:rsidRPr="00CC5559" w:rsidRDefault="004E35A3" w:rsidP="00343853">
      <w:pPr>
        <w:pStyle w:val="1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0"/>
        <w:gridCol w:w="2692"/>
      </w:tblGrid>
      <w:tr w:rsidR="00CE68F9" w:rsidRPr="00CC5559" w:rsidTr="00CE68F9">
        <w:trPr>
          <w:cantSplit/>
          <w:trHeight w:val="1352"/>
          <w:jc w:val="center"/>
        </w:trPr>
        <w:tc>
          <w:tcPr>
            <w:tcW w:w="0" w:type="auto"/>
            <w:vAlign w:val="center"/>
          </w:tcPr>
          <w:p w:rsidR="00CE68F9" w:rsidRPr="00CC5559" w:rsidRDefault="00CE68F9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  <w:t>Уровень сложности</w:t>
            </w:r>
          </w:p>
        </w:tc>
        <w:tc>
          <w:tcPr>
            <w:tcW w:w="0" w:type="auto"/>
            <w:vAlign w:val="center"/>
          </w:tcPr>
          <w:p w:rsidR="00CE68F9" w:rsidRPr="00CC5559" w:rsidRDefault="00CE68F9" w:rsidP="004E120E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i/>
                <w:sz w:val="24"/>
                <w:szCs w:val="24"/>
                <w:lang w:eastAsia="ru-RU"/>
              </w:rPr>
              <w:t>Число заданий в работе</w:t>
            </w:r>
          </w:p>
        </w:tc>
      </w:tr>
      <w:tr w:rsidR="00741A2D" w:rsidRPr="00CC5559" w:rsidTr="0087538F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sz w:val="24"/>
                <w:szCs w:val="24"/>
              </w:rPr>
              <w:t>Низкий</w:t>
            </w:r>
          </w:p>
        </w:tc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4</w:t>
            </w:r>
          </w:p>
        </w:tc>
      </w:tr>
      <w:tr w:rsidR="00741A2D" w:rsidRPr="00CC5559" w:rsidTr="00EB2006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Средний</w:t>
            </w:r>
          </w:p>
        </w:tc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3</w:t>
            </w:r>
          </w:p>
        </w:tc>
      </w:tr>
      <w:tr w:rsidR="00741A2D" w:rsidRPr="00CC5559" w:rsidTr="004323A6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 xml:space="preserve">Высокий </w:t>
            </w:r>
          </w:p>
        </w:tc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4</w:t>
            </w:r>
          </w:p>
        </w:tc>
      </w:tr>
      <w:tr w:rsidR="00741A2D" w:rsidRPr="00CC5559" w:rsidTr="00BE2AD6">
        <w:trPr>
          <w:cantSplit/>
          <w:trHeight w:val="671"/>
          <w:jc w:val="center"/>
        </w:trPr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right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Итого</w:t>
            </w:r>
          </w:p>
        </w:tc>
        <w:tc>
          <w:tcPr>
            <w:tcW w:w="0" w:type="auto"/>
            <w:vAlign w:val="center"/>
          </w:tcPr>
          <w:p w:rsidR="00741A2D" w:rsidRPr="00CC5559" w:rsidRDefault="00741A2D" w:rsidP="00741A2D">
            <w:pPr>
              <w:spacing w:before="120" w:after="120"/>
              <w:jc w:val="center"/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</w:pPr>
            <w:r w:rsidRPr="00CC5559">
              <w:rPr>
                <w:rFonts w:ascii="Times New Roman" w:eastAsia="Calibri" w:hAnsi="Times New Roman"/>
                <w:bCs/>
                <w:sz w:val="24"/>
                <w:szCs w:val="24"/>
                <w:lang w:eastAsia="ru-RU"/>
              </w:rPr>
              <w:t>11</w:t>
            </w:r>
          </w:p>
        </w:tc>
      </w:tr>
    </w:tbl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</w:p>
    <w:p w:rsidR="00A77E73" w:rsidRPr="00CC5559" w:rsidRDefault="00A77E73" w:rsidP="00A77E73">
      <w:pPr>
        <w:spacing w:after="0" w:line="240" w:lineRule="auto"/>
        <w:ind w:firstLine="454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 xml:space="preserve">3.5. </w:t>
      </w:r>
      <w:r w:rsidRPr="00CC5559">
        <w:rPr>
          <w:rFonts w:ascii="Times New Roman" w:hAnsi="Times New Roman"/>
          <w:b/>
          <w:sz w:val="24"/>
          <w:szCs w:val="24"/>
        </w:rPr>
        <w:t>Тип задания</w:t>
      </w:r>
      <w:r w:rsidRPr="00CC5559">
        <w:rPr>
          <w:rFonts w:ascii="Times New Roman" w:hAnsi="Times New Roman"/>
          <w:sz w:val="24"/>
          <w:szCs w:val="24"/>
        </w:rPr>
        <w:t xml:space="preserve"> по форме ответов </w:t>
      </w:r>
    </w:p>
    <w:p w:rsidR="00A77E73" w:rsidRPr="00CC5559" w:rsidRDefault="00A77E73" w:rsidP="00A77E73">
      <w:pPr>
        <w:spacing w:after="0" w:line="360" w:lineRule="auto"/>
        <w:ind w:firstLine="708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 xml:space="preserve">В </w:t>
      </w:r>
      <w:r w:rsidR="00CC4AF4">
        <w:rPr>
          <w:rFonts w:ascii="Times New Roman" w:hAnsi="Times New Roman"/>
          <w:sz w:val="24"/>
          <w:szCs w:val="24"/>
        </w:rPr>
        <w:t>работе</w:t>
      </w:r>
      <w:r w:rsidRPr="00CC5559">
        <w:rPr>
          <w:rFonts w:ascii="Times New Roman" w:hAnsi="Times New Roman"/>
          <w:sz w:val="24"/>
          <w:szCs w:val="24"/>
        </w:rPr>
        <w:t xml:space="preserve"> используются следующие </w:t>
      </w:r>
      <w:r w:rsidRPr="00CC5559">
        <w:rPr>
          <w:rFonts w:ascii="Times New Roman" w:hAnsi="Times New Roman"/>
          <w:b/>
          <w:bCs/>
          <w:sz w:val="24"/>
          <w:szCs w:val="24"/>
        </w:rPr>
        <w:t>типы заданий</w:t>
      </w:r>
      <w:r w:rsidRPr="00CC5559">
        <w:rPr>
          <w:rFonts w:ascii="Times New Roman" w:hAnsi="Times New Roman"/>
          <w:sz w:val="24"/>
          <w:szCs w:val="24"/>
        </w:rPr>
        <w:t>:</w:t>
      </w:r>
    </w:p>
    <w:p w:rsidR="00A77E73" w:rsidRDefault="00A77E73" w:rsidP="00D7794A">
      <w:pPr>
        <w:pStyle w:val="a5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C55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Задание с выбором одного верного ответа. </w:t>
      </w:r>
    </w:p>
    <w:p w:rsidR="005055C1" w:rsidRPr="00CC5559" w:rsidRDefault="005055C1" w:rsidP="00D7794A">
      <w:pPr>
        <w:pStyle w:val="a5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на выделение фрагмента текста.</w:t>
      </w:r>
    </w:p>
    <w:p w:rsidR="00A77E73" w:rsidRDefault="00A77E73" w:rsidP="00D7794A">
      <w:pPr>
        <w:pStyle w:val="a5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C5559"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с кратким ответом (в виде текста, букв, слов, цифр).</w:t>
      </w:r>
    </w:p>
    <w:p w:rsidR="008B517C" w:rsidRPr="00CC5559" w:rsidRDefault="008B517C" w:rsidP="00D7794A">
      <w:pPr>
        <w:pStyle w:val="a5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с развернутым ответом.</w:t>
      </w:r>
    </w:p>
    <w:p w:rsidR="00A77E73" w:rsidRPr="00CC5559" w:rsidRDefault="00A77E73" w:rsidP="00D7794A">
      <w:pPr>
        <w:pStyle w:val="a5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C5559"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с комплексным множественным выбором.</w:t>
      </w:r>
    </w:p>
    <w:p w:rsidR="00A77E73" w:rsidRDefault="00A77E73" w:rsidP="00D7794A">
      <w:pPr>
        <w:pStyle w:val="a5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C5559">
        <w:rPr>
          <w:rFonts w:ascii="Times New Roman" w:eastAsia="Times New Roman" w:hAnsi="Times New Roman" w:cs="Times New Roman"/>
          <w:color w:val="000000"/>
          <w:sz w:val="24"/>
          <w:szCs w:val="24"/>
        </w:rPr>
        <w:t>Задание на установление соответствия.</w:t>
      </w:r>
    </w:p>
    <w:p w:rsidR="00C83A15" w:rsidRDefault="00C83A15" w:rsidP="00D7794A">
      <w:pPr>
        <w:pStyle w:val="a5"/>
        <w:numPr>
          <w:ilvl w:val="0"/>
          <w:numId w:val="9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К</w:t>
      </w:r>
      <w:r w:rsidRPr="00C83A15">
        <w:rPr>
          <w:rFonts w:ascii="Times New Roman" w:eastAsia="Times New Roman" w:hAnsi="Times New Roman" w:cs="Times New Roman"/>
          <w:color w:val="000000"/>
          <w:sz w:val="24"/>
          <w:szCs w:val="24"/>
        </w:rPr>
        <w:t>омплексное задание с выбором ответа и объяснением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2A45D4" w:rsidRPr="002A45D4" w:rsidRDefault="002A45D4" w:rsidP="002A45D4">
      <w:pPr>
        <w:spacing w:before="120" w:after="120"/>
        <w:jc w:val="both"/>
        <w:rPr>
          <w:rFonts w:ascii="Times New Roman" w:hAnsi="Times New Roman"/>
          <w:color w:val="000000"/>
          <w:sz w:val="24"/>
          <w:szCs w:val="24"/>
        </w:rPr>
      </w:pPr>
      <w:r w:rsidRPr="002A45D4">
        <w:rPr>
          <w:rFonts w:ascii="Times New Roman" w:hAnsi="Times New Roman"/>
          <w:color w:val="000000"/>
          <w:sz w:val="24"/>
          <w:szCs w:val="24"/>
        </w:rPr>
        <w:lastRenderedPageBreak/>
        <w:t>Более подробные характеристики заданий представлены в плане работы (</w:t>
      </w:r>
      <w:r w:rsidRPr="002A45D4">
        <w:rPr>
          <w:rFonts w:ascii="Times New Roman" w:hAnsi="Times New Roman"/>
          <w:bCs/>
          <w:color w:val="000000"/>
          <w:sz w:val="24"/>
          <w:szCs w:val="24"/>
        </w:rPr>
        <w:t>Приложение)</w:t>
      </w:r>
      <w:r w:rsidRPr="002A45D4">
        <w:rPr>
          <w:rFonts w:ascii="Times New Roman" w:hAnsi="Times New Roman"/>
          <w:color w:val="000000"/>
          <w:sz w:val="24"/>
          <w:szCs w:val="24"/>
        </w:rPr>
        <w:t>.</w:t>
      </w:r>
    </w:p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</w:p>
    <w:p w:rsidR="00343853" w:rsidRPr="00CC5559" w:rsidRDefault="00343853" w:rsidP="00343853">
      <w:pPr>
        <w:pStyle w:val="1"/>
        <w:numPr>
          <w:ilvl w:val="0"/>
          <w:numId w:val="1"/>
        </w:numPr>
        <w:spacing w:before="120" w:after="12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b/>
          <w:bCs/>
          <w:sz w:val="24"/>
          <w:szCs w:val="24"/>
        </w:rPr>
        <w:t>Время выполнения</w:t>
      </w:r>
      <w:r w:rsidRPr="00CC5559">
        <w:rPr>
          <w:rFonts w:ascii="Times New Roman" w:hAnsi="Times New Roman"/>
          <w:sz w:val="24"/>
          <w:szCs w:val="24"/>
        </w:rPr>
        <w:t xml:space="preserve"> диагностической работы составляет </w:t>
      </w:r>
      <w:r w:rsidR="00D8087E" w:rsidRPr="00CC5559">
        <w:rPr>
          <w:rFonts w:ascii="Times New Roman" w:hAnsi="Times New Roman"/>
          <w:sz w:val="24"/>
          <w:szCs w:val="24"/>
        </w:rPr>
        <w:t>4</w:t>
      </w:r>
      <w:r w:rsidRPr="00CC5559">
        <w:rPr>
          <w:rFonts w:ascii="Times New Roman" w:hAnsi="Times New Roman"/>
          <w:sz w:val="24"/>
          <w:szCs w:val="24"/>
        </w:rPr>
        <w:t>0 минут.</w:t>
      </w:r>
    </w:p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</w:p>
    <w:p w:rsidR="00343853" w:rsidRPr="00CC5559" w:rsidRDefault="00343853" w:rsidP="00343853">
      <w:pPr>
        <w:pStyle w:val="1"/>
        <w:numPr>
          <w:ilvl w:val="0"/>
          <w:numId w:val="1"/>
        </w:numPr>
        <w:spacing w:before="120" w:after="120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b/>
          <w:bCs/>
          <w:iCs/>
          <w:color w:val="000000"/>
          <w:sz w:val="24"/>
          <w:szCs w:val="24"/>
          <w:lang w:eastAsia="ru-RU"/>
        </w:rPr>
        <w:t>Система оценки</w:t>
      </w:r>
      <w:r w:rsidRPr="00CC5559"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t xml:space="preserve"> выполнения диагностической работы</w:t>
      </w:r>
      <w:r w:rsidR="00965C3D"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t>.</w:t>
      </w:r>
    </w:p>
    <w:p w:rsidR="00343853" w:rsidRPr="00CC5559" w:rsidRDefault="00343853" w:rsidP="00343853">
      <w:pPr>
        <w:pStyle w:val="1"/>
        <w:spacing w:before="120" w:after="120"/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</w:pPr>
    </w:p>
    <w:p w:rsidR="00343853" w:rsidRPr="00CC5559" w:rsidRDefault="00343853" w:rsidP="00343853">
      <w:pPr>
        <w:pStyle w:val="1"/>
        <w:tabs>
          <w:tab w:val="left" w:pos="0"/>
          <w:tab w:val="left" w:pos="851"/>
        </w:tabs>
        <w:spacing w:before="120" w:after="120"/>
        <w:ind w:left="0" w:firstLine="567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В работу входят задания, кот</w:t>
      </w:r>
      <w:r w:rsidR="00A42570" w:rsidRPr="00CC5559">
        <w:rPr>
          <w:rFonts w:ascii="Times New Roman" w:hAnsi="Times New Roman"/>
          <w:sz w:val="24"/>
          <w:szCs w:val="24"/>
        </w:rPr>
        <w:t>орые оцениваются одним баллом (</w:t>
      </w:r>
      <w:r w:rsidR="002D3E9F">
        <w:rPr>
          <w:rFonts w:ascii="Times New Roman" w:hAnsi="Times New Roman"/>
          <w:sz w:val="24"/>
          <w:szCs w:val="24"/>
        </w:rPr>
        <w:t>8</w:t>
      </w:r>
      <w:r w:rsidRPr="00CC5559">
        <w:rPr>
          <w:rFonts w:ascii="Times New Roman" w:hAnsi="Times New Roman"/>
          <w:sz w:val="24"/>
          <w:szCs w:val="24"/>
        </w:rPr>
        <w:t xml:space="preserve"> задани</w:t>
      </w:r>
      <w:r w:rsidR="002D3E9F">
        <w:rPr>
          <w:rFonts w:ascii="Times New Roman" w:hAnsi="Times New Roman"/>
          <w:sz w:val="24"/>
          <w:szCs w:val="24"/>
        </w:rPr>
        <w:t>й</w:t>
      </w:r>
      <w:r w:rsidRPr="00CC5559">
        <w:rPr>
          <w:rFonts w:ascii="Times New Roman" w:hAnsi="Times New Roman"/>
          <w:sz w:val="24"/>
          <w:szCs w:val="24"/>
        </w:rPr>
        <w:t>) и двумя баллами (</w:t>
      </w:r>
      <w:r w:rsidR="009E6FFA" w:rsidRPr="009E6FFA">
        <w:rPr>
          <w:rFonts w:ascii="Times New Roman" w:hAnsi="Times New Roman"/>
          <w:sz w:val="24"/>
          <w:szCs w:val="24"/>
        </w:rPr>
        <w:t>3</w:t>
      </w:r>
      <w:r w:rsidRPr="00CC5559">
        <w:rPr>
          <w:rFonts w:ascii="Times New Roman" w:hAnsi="Times New Roman"/>
          <w:sz w:val="24"/>
          <w:szCs w:val="24"/>
        </w:rPr>
        <w:t xml:space="preserve"> задани</w:t>
      </w:r>
      <w:r w:rsidR="009E6FFA">
        <w:rPr>
          <w:rFonts w:ascii="Times New Roman" w:hAnsi="Times New Roman"/>
          <w:sz w:val="24"/>
          <w:szCs w:val="24"/>
        </w:rPr>
        <w:t>я</w:t>
      </w:r>
      <w:r w:rsidRPr="00CC5559">
        <w:rPr>
          <w:rFonts w:ascii="Times New Roman" w:hAnsi="Times New Roman"/>
          <w:sz w:val="24"/>
          <w:szCs w:val="24"/>
        </w:rPr>
        <w:t xml:space="preserve">). </w:t>
      </w:r>
    </w:p>
    <w:p w:rsidR="00343853" w:rsidRPr="00CC5559" w:rsidRDefault="00343853" w:rsidP="00343853">
      <w:pPr>
        <w:spacing w:before="120" w:after="120"/>
        <w:ind w:firstLine="708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bCs/>
          <w:i/>
          <w:sz w:val="24"/>
          <w:szCs w:val="24"/>
        </w:rPr>
        <w:t>Максимальный балл</w:t>
      </w:r>
      <w:r w:rsidRPr="00CC5559">
        <w:rPr>
          <w:rFonts w:ascii="Times New Roman" w:hAnsi="Times New Roman"/>
          <w:sz w:val="24"/>
          <w:szCs w:val="24"/>
        </w:rPr>
        <w:t xml:space="preserve"> </w:t>
      </w:r>
      <w:r w:rsidR="00711658">
        <w:rPr>
          <w:rFonts w:ascii="Times New Roman" w:hAnsi="Times New Roman"/>
          <w:sz w:val="24"/>
          <w:szCs w:val="24"/>
        </w:rPr>
        <w:t>диагностической работы</w:t>
      </w:r>
      <w:r w:rsidRPr="00CC5559">
        <w:rPr>
          <w:rFonts w:ascii="Times New Roman" w:hAnsi="Times New Roman"/>
          <w:sz w:val="24"/>
          <w:szCs w:val="24"/>
        </w:rPr>
        <w:t xml:space="preserve"> составляет </w:t>
      </w:r>
      <w:r w:rsidR="00585002" w:rsidRPr="00CC5559">
        <w:rPr>
          <w:rFonts w:ascii="Times New Roman" w:hAnsi="Times New Roman"/>
          <w:sz w:val="24"/>
          <w:szCs w:val="24"/>
        </w:rPr>
        <w:t>1</w:t>
      </w:r>
      <w:r w:rsidR="009E6FFA" w:rsidRPr="009E6FFA">
        <w:rPr>
          <w:rFonts w:ascii="Times New Roman" w:hAnsi="Times New Roman"/>
          <w:sz w:val="24"/>
          <w:szCs w:val="24"/>
        </w:rPr>
        <w:t>4</w:t>
      </w:r>
      <w:r w:rsidR="00620724" w:rsidRPr="00CC5559">
        <w:rPr>
          <w:rFonts w:ascii="Times New Roman" w:hAnsi="Times New Roman"/>
          <w:sz w:val="24"/>
          <w:szCs w:val="24"/>
        </w:rPr>
        <w:t xml:space="preserve"> </w:t>
      </w:r>
      <w:r w:rsidRPr="00CC5559">
        <w:rPr>
          <w:rFonts w:ascii="Times New Roman" w:hAnsi="Times New Roman"/>
          <w:sz w:val="24"/>
          <w:szCs w:val="24"/>
        </w:rPr>
        <w:t>балл</w:t>
      </w:r>
      <w:r w:rsidR="00620724" w:rsidRPr="00CC5559">
        <w:rPr>
          <w:rFonts w:ascii="Times New Roman" w:hAnsi="Times New Roman"/>
          <w:sz w:val="24"/>
          <w:szCs w:val="24"/>
        </w:rPr>
        <w:t>ов</w:t>
      </w:r>
      <w:r w:rsidRPr="00CC5559">
        <w:rPr>
          <w:rFonts w:ascii="Times New Roman" w:hAnsi="Times New Roman"/>
          <w:sz w:val="24"/>
          <w:szCs w:val="24"/>
        </w:rPr>
        <w:t>.</w:t>
      </w:r>
    </w:p>
    <w:p w:rsidR="00343853" w:rsidRPr="00CC5559" w:rsidRDefault="00343853" w:rsidP="00343853">
      <w:pPr>
        <w:pStyle w:val="1"/>
        <w:tabs>
          <w:tab w:val="left" w:pos="0"/>
          <w:tab w:val="left" w:pos="851"/>
        </w:tabs>
        <w:spacing w:before="120" w:after="12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Выполнение отдельных заданий оценивается автоматически компьютерной программой или экспертом в зависимости от типа заданий.</w:t>
      </w:r>
    </w:p>
    <w:p w:rsidR="00814DDA" w:rsidRPr="00CC5559" w:rsidRDefault="00814DDA" w:rsidP="00814DDA">
      <w:pPr>
        <w:pStyle w:val="1"/>
        <w:tabs>
          <w:tab w:val="left" w:pos="0"/>
          <w:tab w:val="left" w:pos="851"/>
        </w:tabs>
        <w:spacing w:before="120" w:after="12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i/>
          <w:sz w:val="24"/>
          <w:szCs w:val="24"/>
        </w:rPr>
        <w:t xml:space="preserve">Критерии оценивания заданий. </w:t>
      </w:r>
      <w:r w:rsidRPr="00CC5559">
        <w:rPr>
          <w:rFonts w:ascii="Times New Roman" w:hAnsi="Times New Roman"/>
          <w:sz w:val="24"/>
          <w:szCs w:val="24"/>
        </w:rPr>
        <w:t xml:space="preserve">Задания с выбором </w:t>
      </w:r>
      <w:r w:rsidRPr="00CC5559">
        <w:rPr>
          <w:rFonts w:ascii="Times New Roman" w:hAnsi="Times New Roman"/>
          <w:color w:val="000000"/>
          <w:kern w:val="24"/>
          <w:sz w:val="24"/>
          <w:szCs w:val="24"/>
          <w:lang w:eastAsia="ru-RU"/>
        </w:rPr>
        <w:t>одного верного ответа</w:t>
      </w:r>
      <w:r w:rsidRPr="00CC5559">
        <w:rPr>
          <w:rFonts w:ascii="Times New Roman" w:hAnsi="Times New Roman"/>
          <w:sz w:val="24"/>
          <w:szCs w:val="24"/>
        </w:rPr>
        <w:t xml:space="preserve"> и </w:t>
      </w:r>
      <w:r w:rsidR="00F20C2D" w:rsidRPr="00CC5559">
        <w:rPr>
          <w:rFonts w:ascii="Times New Roman" w:hAnsi="Times New Roman"/>
          <w:color w:val="000000"/>
          <w:kern w:val="24"/>
          <w:sz w:val="24"/>
          <w:szCs w:val="24"/>
          <w:lang w:eastAsia="ru-RU"/>
        </w:rPr>
        <w:t>с одним</w:t>
      </w:r>
      <w:r w:rsidRPr="00CC5559">
        <w:rPr>
          <w:rFonts w:ascii="Times New Roman" w:hAnsi="Times New Roman"/>
          <w:color w:val="000000"/>
          <w:kern w:val="24"/>
          <w:sz w:val="24"/>
          <w:szCs w:val="24"/>
          <w:lang w:eastAsia="ru-RU"/>
        </w:rPr>
        <w:t xml:space="preserve"> </w:t>
      </w:r>
      <w:r w:rsidR="00F20C2D" w:rsidRPr="00CC5559">
        <w:rPr>
          <w:rFonts w:ascii="Times New Roman" w:hAnsi="Times New Roman"/>
          <w:color w:val="000000"/>
          <w:kern w:val="24"/>
          <w:sz w:val="24"/>
          <w:szCs w:val="24"/>
          <w:lang w:eastAsia="ru-RU"/>
        </w:rPr>
        <w:t>кратким ответом</w:t>
      </w:r>
      <w:r w:rsidRPr="00CC5559">
        <w:rPr>
          <w:rFonts w:ascii="Times New Roman" w:hAnsi="Times New Roman"/>
          <w:sz w:val="24"/>
          <w:szCs w:val="24"/>
        </w:rPr>
        <w:t xml:space="preserve"> </w:t>
      </w:r>
      <w:r w:rsidR="00F20C2D" w:rsidRPr="00CC5559">
        <w:rPr>
          <w:rFonts w:ascii="Times New Roman" w:hAnsi="Times New Roman"/>
          <w:sz w:val="24"/>
          <w:szCs w:val="24"/>
        </w:rPr>
        <w:t>оцениваются в</w:t>
      </w:r>
      <w:r w:rsidRPr="00CC5559">
        <w:rPr>
          <w:rFonts w:ascii="Times New Roman" w:hAnsi="Times New Roman"/>
          <w:sz w:val="24"/>
          <w:szCs w:val="24"/>
        </w:rPr>
        <w:t xml:space="preserve"> 1 или 0 баллов: верный ответ – 1 балл, неверный ответ – 0 баллов.  </w:t>
      </w:r>
    </w:p>
    <w:p w:rsidR="00814DDA" w:rsidRPr="00CC5559" w:rsidRDefault="00814DDA" w:rsidP="00814DDA">
      <w:pPr>
        <w:pStyle w:val="1"/>
        <w:tabs>
          <w:tab w:val="left" w:pos="0"/>
          <w:tab w:val="left" w:pos="851"/>
        </w:tabs>
        <w:spacing w:before="120" w:after="120"/>
        <w:ind w:left="0" w:firstLine="709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З</w:t>
      </w:r>
      <w:r w:rsidRPr="00CC5559">
        <w:rPr>
          <w:rFonts w:ascii="Times New Roman" w:hAnsi="Times New Roman"/>
          <w:kern w:val="24"/>
          <w:sz w:val="24"/>
          <w:szCs w:val="24"/>
          <w:lang w:eastAsia="ru-RU"/>
        </w:rPr>
        <w:t xml:space="preserve">адания с выбором нескольких верных ответов, комплексные задания с выбором ответов, на установление соответствия, </w:t>
      </w:r>
      <w:r w:rsidR="00F20C2D" w:rsidRPr="00CC5559">
        <w:rPr>
          <w:rFonts w:ascii="Times New Roman" w:hAnsi="Times New Roman"/>
          <w:sz w:val="24"/>
          <w:szCs w:val="24"/>
        </w:rPr>
        <w:t>с выбором ответа и объяснением</w:t>
      </w:r>
      <w:r w:rsidRPr="00CC5559">
        <w:rPr>
          <w:rFonts w:ascii="Times New Roman" w:hAnsi="Times New Roman"/>
          <w:sz w:val="24"/>
          <w:szCs w:val="24"/>
        </w:rPr>
        <w:t xml:space="preserve"> оцениваются в 2, 1 или 0 баллов: полный верный ответ – 2 балла, частично верный ответ – 1 балл, неверный ответ – 0 баллов. </w:t>
      </w:r>
    </w:p>
    <w:p w:rsidR="00343853" w:rsidRPr="00CC5559" w:rsidRDefault="00343853" w:rsidP="00343853">
      <w:pPr>
        <w:spacing w:before="120" w:after="120"/>
        <w:ind w:firstLine="708"/>
        <w:jc w:val="both"/>
        <w:rPr>
          <w:rFonts w:ascii="Times New Roman" w:hAnsi="Times New Roman"/>
          <w:sz w:val="24"/>
          <w:szCs w:val="24"/>
        </w:rPr>
      </w:pPr>
      <w:r w:rsidRPr="00CC5559">
        <w:rPr>
          <w:rFonts w:ascii="Times New Roman" w:hAnsi="Times New Roman"/>
          <w:sz w:val="24"/>
          <w:szCs w:val="24"/>
        </w:rPr>
        <w:t>По результатам выполнения диагностической работы на основе суммарного балла, полученного учащимся за выполнение всех заданий, определяется уровень сформированности финансовой грамотности:</w:t>
      </w:r>
    </w:p>
    <w:p w:rsidR="00904E91" w:rsidRPr="00CC5559" w:rsidRDefault="00904E91" w:rsidP="00904E91">
      <w:pPr>
        <w:numPr>
          <w:ilvl w:val="0"/>
          <w:numId w:val="7"/>
        </w:numPr>
        <w:shd w:val="clear" w:color="auto" w:fill="FFFFFF"/>
        <w:spacing w:before="120" w:after="120" w:line="240" w:lineRule="auto"/>
        <w:ind w:left="1545"/>
        <w:jc w:val="both"/>
        <w:rPr>
          <w:rFonts w:ascii="Times New Roman" w:hAnsi="Times New Roman"/>
          <w:color w:val="333333"/>
          <w:sz w:val="23"/>
          <w:szCs w:val="23"/>
          <w:lang w:eastAsia="ru-RU"/>
        </w:rPr>
      </w:pPr>
      <w:r w:rsidRPr="00CC5559">
        <w:rPr>
          <w:rFonts w:ascii="Times New Roman" w:hAnsi="Times New Roman"/>
          <w:i/>
          <w:iCs/>
          <w:color w:val="333333"/>
          <w:sz w:val="24"/>
          <w:szCs w:val="24"/>
          <w:lang w:eastAsia="ru-RU"/>
        </w:rPr>
        <w:t>Недостаточный: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 от 0 до 2</w:t>
      </w:r>
      <w:r w:rsidRPr="00CC5559">
        <w:rPr>
          <w:rFonts w:ascii="Times New Roman" w:hAnsi="Times New Roman"/>
          <w:color w:val="333333"/>
          <w:sz w:val="24"/>
          <w:szCs w:val="24"/>
          <w:lang w:val="en-US" w:eastAsia="ru-RU"/>
        </w:rPr>
        <w:t> 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баллов</w:t>
      </w:r>
    </w:p>
    <w:p w:rsidR="00904E91" w:rsidRPr="00CC5559" w:rsidRDefault="00904E91" w:rsidP="00904E91">
      <w:pPr>
        <w:numPr>
          <w:ilvl w:val="0"/>
          <w:numId w:val="7"/>
        </w:numPr>
        <w:shd w:val="clear" w:color="auto" w:fill="FFFFFF"/>
        <w:spacing w:before="120" w:after="120" w:line="240" w:lineRule="auto"/>
        <w:ind w:left="1545"/>
        <w:jc w:val="both"/>
        <w:rPr>
          <w:rFonts w:ascii="Times New Roman" w:hAnsi="Times New Roman"/>
          <w:color w:val="333333"/>
          <w:sz w:val="23"/>
          <w:szCs w:val="23"/>
          <w:lang w:eastAsia="ru-RU"/>
        </w:rPr>
      </w:pPr>
      <w:r w:rsidRPr="00CC5559">
        <w:rPr>
          <w:rFonts w:ascii="Times New Roman" w:hAnsi="Times New Roman"/>
          <w:i/>
          <w:iCs/>
          <w:color w:val="333333"/>
          <w:sz w:val="24"/>
          <w:szCs w:val="24"/>
          <w:lang w:eastAsia="ru-RU"/>
        </w:rPr>
        <w:t>Низкий: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 от 3</w:t>
      </w:r>
      <w:r w:rsidRPr="00CC5559">
        <w:rPr>
          <w:rFonts w:ascii="Times New Roman" w:hAnsi="Times New Roman"/>
          <w:color w:val="333333"/>
          <w:sz w:val="24"/>
          <w:szCs w:val="24"/>
          <w:lang w:val="en-US" w:eastAsia="ru-RU"/>
        </w:rPr>
        <w:t> 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до 5</w:t>
      </w:r>
      <w:r w:rsidRPr="00CC5559">
        <w:rPr>
          <w:rFonts w:ascii="Times New Roman" w:hAnsi="Times New Roman"/>
          <w:color w:val="333333"/>
          <w:sz w:val="23"/>
          <w:szCs w:val="23"/>
          <w:lang w:eastAsia="ru-RU"/>
        </w:rPr>
        <w:t> 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баллов</w:t>
      </w:r>
    </w:p>
    <w:p w:rsidR="00904E91" w:rsidRPr="00CC5559" w:rsidRDefault="00904E91" w:rsidP="00904E91">
      <w:pPr>
        <w:numPr>
          <w:ilvl w:val="0"/>
          <w:numId w:val="7"/>
        </w:numPr>
        <w:shd w:val="clear" w:color="auto" w:fill="FFFFFF"/>
        <w:spacing w:before="120" w:after="120" w:line="240" w:lineRule="auto"/>
        <w:ind w:left="1545"/>
        <w:jc w:val="both"/>
        <w:rPr>
          <w:rFonts w:ascii="Times New Roman" w:hAnsi="Times New Roman"/>
          <w:color w:val="333333"/>
          <w:sz w:val="23"/>
          <w:szCs w:val="23"/>
          <w:lang w:eastAsia="ru-RU"/>
        </w:rPr>
      </w:pPr>
      <w:r w:rsidRPr="00CC5559">
        <w:rPr>
          <w:rFonts w:ascii="Times New Roman" w:hAnsi="Times New Roman"/>
          <w:i/>
          <w:iCs/>
          <w:color w:val="333333"/>
          <w:sz w:val="24"/>
          <w:szCs w:val="24"/>
          <w:lang w:eastAsia="ru-RU"/>
        </w:rPr>
        <w:t>Средний: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 от 6</w:t>
      </w:r>
      <w:r w:rsidRPr="00CC5559">
        <w:rPr>
          <w:rFonts w:ascii="Times New Roman" w:hAnsi="Times New Roman"/>
          <w:color w:val="333333"/>
          <w:sz w:val="23"/>
          <w:szCs w:val="23"/>
          <w:lang w:eastAsia="ru-RU"/>
        </w:rPr>
        <w:t> 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до 8</w:t>
      </w:r>
      <w:r w:rsidRPr="00CC5559">
        <w:rPr>
          <w:rFonts w:ascii="Times New Roman" w:hAnsi="Times New Roman"/>
          <w:color w:val="333333"/>
          <w:sz w:val="23"/>
          <w:szCs w:val="23"/>
          <w:lang w:eastAsia="ru-RU"/>
        </w:rPr>
        <w:t> 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баллов</w:t>
      </w:r>
    </w:p>
    <w:p w:rsidR="00904E91" w:rsidRPr="00CC5559" w:rsidRDefault="00904E91" w:rsidP="00904E91">
      <w:pPr>
        <w:numPr>
          <w:ilvl w:val="0"/>
          <w:numId w:val="7"/>
        </w:numPr>
        <w:shd w:val="clear" w:color="auto" w:fill="FFFFFF"/>
        <w:spacing w:before="120" w:after="120" w:line="240" w:lineRule="auto"/>
        <w:ind w:left="1545"/>
        <w:jc w:val="both"/>
        <w:rPr>
          <w:rFonts w:ascii="Times New Roman" w:hAnsi="Times New Roman"/>
          <w:color w:val="333333"/>
          <w:sz w:val="23"/>
          <w:szCs w:val="23"/>
          <w:lang w:eastAsia="ru-RU"/>
        </w:rPr>
      </w:pPr>
      <w:r w:rsidRPr="00CC5559">
        <w:rPr>
          <w:rFonts w:ascii="Times New Roman" w:hAnsi="Times New Roman"/>
          <w:i/>
          <w:iCs/>
          <w:color w:val="333333"/>
          <w:sz w:val="24"/>
          <w:szCs w:val="24"/>
          <w:lang w:eastAsia="ru-RU"/>
        </w:rPr>
        <w:t>Повышенный: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 от 9 до 11</w:t>
      </w:r>
      <w:r w:rsidRPr="00CC5559">
        <w:rPr>
          <w:rFonts w:ascii="Times New Roman" w:hAnsi="Times New Roman"/>
          <w:color w:val="333333"/>
          <w:sz w:val="23"/>
          <w:szCs w:val="23"/>
          <w:lang w:eastAsia="ru-RU"/>
        </w:rPr>
        <w:t> 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баллов</w:t>
      </w:r>
    </w:p>
    <w:p w:rsidR="00904E91" w:rsidRPr="00CC5559" w:rsidRDefault="00904E91" w:rsidP="00904E91">
      <w:pPr>
        <w:numPr>
          <w:ilvl w:val="0"/>
          <w:numId w:val="7"/>
        </w:numPr>
        <w:shd w:val="clear" w:color="auto" w:fill="FFFFFF"/>
        <w:spacing w:before="120" w:after="120" w:line="240" w:lineRule="auto"/>
        <w:ind w:left="1545"/>
        <w:jc w:val="both"/>
        <w:rPr>
          <w:rFonts w:ascii="Times New Roman" w:hAnsi="Times New Roman"/>
          <w:color w:val="333333"/>
          <w:sz w:val="23"/>
          <w:szCs w:val="23"/>
          <w:lang w:eastAsia="ru-RU"/>
        </w:rPr>
      </w:pPr>
      <w:r w:rsidRPr="00CC5559">
        <w:rPr>
          <w:rFonts w:ascii="Times New Roman" w:hAnsi="Times New Roman"/>
          <w:i/>
          <w:iCs/>
          <w:color w:val="333333"/>
          <w:sz w:val="24"/>
          <w:szCs w:val="24"/>
          <w:lang w:eastAsia="ru-RU"/>
        </w:rPr>
        <w:t>Высокий:</w:t>
      </w:r>
      <w:r w:rsidRPr="00CC5559">
        <w:rPr>
          <w:rFonts w:ascii="Times New Roman" w:hAnsi="Times New Roman"/>
          <w:color w:val="333333"/>
          <w:sz w:val="24"/>
          <w:szCs w:val="24"/>
          <w:lang w:eastAsia="ru-RU"/>
        </w:rPr>
        <w:t> от 12 до 14 баллов</w:t>
      </w:r>
    </w:p>
    <w:p w:rsidR="00343853" w:rsidRPr="00CC5559" w:rsidRDefault="00343853" w:rsidP="00343853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</w:p>
    <w:p w:rsidR="00343853" w:rsidRDefault="00343853" w:rsidP="003C008D">
      <w:pPr>
        <w:pStyle w:val="1"/>
        <w:numPr>
          <w:ilvl w:val="0"/>
          <w:numId w:val="1"/>
        </w:numPr>
        <w:spacing w:before="120" w:after="120"/>
        <w:jc w:val="both"/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</w:pPr>
      <w:r w:rsidRPr="00CC5559"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t>Приложение. План диагностическ</w:t>
      </w:r>
      <w:r w:rsidR="00763D24"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t>ой</w:t>
      </w:r>
      <w:r w:rsidRPr="00CC5559"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t xml:space="preserve"> работ</w:t>
      </w:r>
      <w:r w:rsidR="00763D24"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t>ы</w:t>
      </w:r>
      <w:r w:rsidRPr="00CC5559"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t>.</w:t>
      </w:r>
    </w:p>
    <w:p w:rsidR="003C008D" w:rsidRPr="003C008D" w:rsidRDefault="003C008D" w:rsidP="003C008D">
      <w:pPr>
        <w:pStyle w:val="1"/>
        <w:spacing w:before="120" w:after="120"/>
        <w:ind w:left="0"/>
        <w:jc w:val="both"/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</w:pPr>
    </w:p>
    <w:p w:rsidR="00343853" w:rsidRPr="00CC5559" w:rsidRDefault="00343853" w:rsidP="00E96457">
      <w:pPr>
        <w:spacing w:before="120" w:after="120"/>
        <w:jc w:val="both"/>
        <w:rPr>
          <w:rFonts w:ascii="Times New Roman" w:hAnsi="Times New Roman"/>
          <w:bCs/>
          <w:iCs/>
          <w:color w:val="000000"/>
          <w:sz w:val="24"/>
          <w:szCs w:val="24"/>
          <w:lang w:eastAsia="ru-RU"/>
        </w:rPr>
        <w:sectPr w:rsidR="00343853" w:rsidRPr="00CC5559" w:rsidSect="00343853">
          <w:footerReference w:type="default" r:id="rId7"/>
          <w:pgSz w:w="11906" w:h="16838"/>
          <w:pgMar w:top="1135" w:right="850" w:bottom="1134" w:left="1701" w:header="708" w:footer="708" w:gutter="0"/>
          <w:cols w:space="708"/>
          <w:docGrid w:linePitch="360"/>
        </w:sectPr>
      </w:pPr>
    </w:p>
    <w:p w:rsidR="00343853" w:rsidRPr="00CC5559" w:rsidRDefault="00343853" w:rsidP="00343853">
      <w:pPr>
        <w:pStyle w:val="1"/>
        <w:spacing w:before="120" w:after="120"/>
        <w:jc w:val="right"/>
        <w:rPr>
          <w:rFonts w:ascii="Times New Roman" w:hAnsi="Times New Roman"/>
          <w:bCs/>
          <w:i/>
          <w:iCs/>
          <w:color w:val="000000"/>
          <w:sz w:val="24"/>
          <w:szCs w:val="24"/>
          <w:lang w:eastAsia="ru-RU"/>
        </w:rPr>
      </w:pPr>
      <w:r w:rsidRPr="00CC5559">
        <w:rPr>
          <w:rFonts w:ascii="Times New Roman" w:hAnsi="Times New Roman"/>
          <w:bCs/>
          <w:i/>
          <w:iCs/>
          <w:color w:val="000000"/>
          <w:sz w:val="24"/>
          <w:szCs w:val="24"/>
          <w:lang w:eastAsia="ru-RU"/>
        </w:rPr>
        <w:lastRenderedPageBreak/>
        <w:t>Приложение</w:t>
      </w:r>
    </w:p>
    <w:p w:rsidR="00CC7F65" w:rsidRPr="00CC5559" w:rsidRDefault="00CC7F65" w:rsidP="004E120E">
      <w:pPr>
        <w:pStyle w:val="a5"/>
        <w:spacing w:before="120" w:after="1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C5559">
        <w:rPr>
          <w:rFonts w:ascii="Times New Roman" w:eastAsia="Times New Roman" w:hAnsi="Times New Roman" w:cs="Times New Roman"/>
          <w:b/>
          <w:bCs/>
          <w:iCs/>
          <w:color w:val="000000"/>
          <w:sz w:val="28"/>
          <w:szCs w:val="28"/>
        </w:rPr>
        <w:t>П</w:t>
      </w:r>
      <w:r w:rsidRPr="00CC5559">
        <w:rPr>
          <w:rFonts w:ascii="Times New Roman" w:hAnsi="Times New Roman" w:cs="Times New Roman"/>
          <w:b/>
          <w:sz w:val="28"/>
          <w:szCs w:val="28"/>
        </w:rPr>
        <w:t>лан диагностическ</w:t>
      </w:r>
      <w:r w:rsidR="00FD4E67">
        <w:rPr>
          <w:rFonts w:ascii="Times New Roman" w:hAnsi="Times New Roman" w:cs="Times New Roman"/>
          <w:b/>
          <w:sz w:val="28"/>
          <w:szCs w:val="28"/>
        </w:rPr>
        <w:t>ой</w:t>
      </w:r>
      <w:r w:rsidRPr="00CC5559">
        <w:rPr>
          <w:rFonts w:ascii="Times New Roman" w:hAnsi="Times New Roman" w:cs="Times New Roman"/>
          <w:b/>
          <w:sz w:val="28"/>
          <w:szCs w:val="28"/>
        </w:rPr>
        <w:t xml:space="preserve"> работ</w:t>
      </w:r>
      <w:r w:rsidR="00FD4E67">
        <w:rPr>
          <w:rFonts w:ascii="Times New Roman" w:hAnsi="Times New Roman" w:cs="Times New Roman"/>
          <w:b/>
          <w:sz w:val="28"/>
          <w:szCs w:val="28"/>
        </w:rPr>
        <w:t>ы</w:t>
      </w:r>
      <w:r w:rsidRPr="00CC555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80240">
        <w:rPr>
          <w:rFonts w:ascii="Times New Roman" w:hAnsi="Times New Roman" w:cs="Times New Roman"/>
          <w:b/>
          <w:sz w:val="28"/>
          <w:szCs w:val="28"/>
        </w:rPr>
        <w:t xml:space="preserve">№1 </w:t>
      </w:r>
      <w:r w:rsidRPr="00CC5559">
        <w:rPr>
          <w:rFonts w:ascii="Times New Roman" w:hAnsi="Times New Roman" w:cs="Times New Roman"/>
          <w:b/>
          <w:sz w:val="28"/>
          <w:szCs w:val="28"/>
        </w:rPr>
        <w:t xml:space="preserve">по </w:t>
      </w:r>
      <w:r w:rsidR="006F6348" w:rsidRPr="00CC5559">
        <w:rPr>
          <w:rFonts w:ascii="Times New Roman" w:hAnsi="Times New Roman" w:cs="Times New Roman"/>
          <w:b/>
          <w:sz w:val="28"/>
          <w:szCs w:val="28"/>
        </w:rPr>
        <w:t>финансовой</w:t>
      </w:r>
      <w:r w:rsidRPr="00CC5559">
        <w:rPr>
          <w:rFonts w:ascii="Times New Roman" w:hAnsi="Times New Roman" w:cs="Times New Roman"/>
          <w:b/>
          <w:sz w:val="28"/>
          <w:szCs w:val="28"/>
        </w:rPr>
        <w:t xml:space="preserve"> грамотности</w:t>
      </w:r>
    </w:p>
    <w:tbl>
      <w:tblPr>
        <w:tblW w:w="157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82"/>
        <w:gridCol w:w="3119"/>
        <w:gridCol w:w="2410"/>
        <w:gridCol w:w="5670"/>
        <w:gridCol w:w="1842"/>
        <w:gridCol w:w="1576"/>
      </w:tblGrid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№ задания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Содержательная область 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</w:rPr>
              <w:t xml:space="preserve">Компетентностная область </w:t>
            </w:r>
          </w:p>
        </w:tc>
        <w:tc>
          <w:tcPr>
            <w:tcW w:w="567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Объект оценки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Тип проверки (эксперт/ программа)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Балл за выполнение</w:t>
            </w:r>
          </w:p>
        </w:tc>
      </w:tr>
      <w:tr w:rsidR="00904E91" w:rsidRPr="00CC5559" w:rsidTr="00936F5B">
        <w:trPr>
          <w:tblHeader/>
          <w:jc w:val="center"/>
        </w:trPr>
        <w:tc>
          <w:tcPr>
            <w:tcW w:w="15799" w:type="dxa"/>
            <w:gridSpan w:val="6"/>
            <w:vAlign w:val="center"/>
          </w:tcPr>
          <w:p w:rsidR="00904E91" w:rsidRPr="00CC5559" w:rsidRDefault="00904E91" w:rsidP="00936F5B">
            <w:pPr>
              <w:spacing w:before="120" w:after="120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Заработная плата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Доходы и расходы, семейный бюджет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Выявление финансовой информации</w:t>
            </w:r>
          </w:p>
        </w:tc>
        <w:tc>
          <w:tcPr>
            <w:tcW w:w="567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 сущность понятия «заработная плата»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Доходы и расходы, семейный бюджет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Анализ информации в финансовом контексте</w:t>
            </w:r>
          </w:p>
        </w:tc>
        <w:tc>
          <w:tcPr>
            <w:tcW w:w="5670" w:type="dxa"/>
            <w:vAlign w:val="bottom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, какие виды зарплатных выплат являются постоянными, а какие разовыми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Доходы и расходы, семейный бюджет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боснование выбора (решения)</w:t>
            </w:r>
          </w:p>
        </w:tc>
        <w:tc>
          <w:tcPr>
            <w:tcW w:w="5670" w:type="dxa"/>
            <w:vAlign w:val="bottom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, какие разовые выплаты могут влиять на размер заработной платы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Доходы и расходы, семейный бюджет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боснование выбора (решения)</w:t>
            </w:r>
          </w:p>
        </w:tc>
        <w:tc>
          <w:tcPr>
            <w:tcW w:w="5670" w:type="dxa"/>
            <w:vAlign w:val="bottom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, что может влиять на уменьшение размера заработной платы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Доходы и расходы, семейный бюджет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pStyle w:val="1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ценка финансовой проблемы</w:t>
            </w:r>
          </w:p>
        </w:tc>
        <w:tc>
          <w:tcPr>
            <w:tcW w:w="5670" w:type="dxa"/>
            <w:vAlign w:val="bottom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, как НДФЛ влияет на размер выплачиваемой заработной платы</w:t>
            </w:r>
          </w:p>
        </w:tc>
        <w:tc>
          <w:tcPr>
            <w:tcW w:w="1842" w:type="dxa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Доходы и расходы, семейный бюджет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pStyle w:val="1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именение финансовых знаний и понимания</w:t>
            </w:r>
          </w:p>
        </w:tc>
        <w:tc>
          <w:tcPr>
            <w:tcW w:w="5670" w:type="dxa"/>
            <w:vAlign w:val="bottom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Рассчитать, на сколько увеличится заработная плата в заданной ситуации</w:t>
            </w:r>
          </w:p>
        </w:tc>
        <w:tc>
          <w:tcPr>
            <w:tcW w:w="1842" w:type="dxa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04E91" w:rsidRPr="00CC5559" w:rsidTr="00936F5B">
        <w:trPr>
          <w:tblHeader/>
          <w:jc w:val="center"/>
        </w:trPr>
        <w:tc>
          <w:tcPr>
            <w:tcW w:w="15799" w:type="dxa"/>
            <w:gridSpan w:val="6"/>
            <w:vAlign w:val="center"/>
          </w:tcPr>
          <w:p w:rsidR="00904E91" w:rsidRPr="00CC5559" w:rsidRDefault="00904E91" w:rsidP="00936F5B">
            <w:pPr>
              <w:spacing w:before="120" w:after="120"/>
              <w:rPr>
                <w:rFonts w:ascii="Times New Roman" w:hAnsi="Times New Roman"/>
                <w:sz w:val="28"/>
                <w:szCs w:val="28"/>
                <w:lang w:eastAsia="ru-RU"/>
              </w:rPr>
            </w:pPr>
            <w:r w:rsidRPr="00CC5559">
              <w:rPr>
                <w:rFonts w:ascii="Times New Roman" w:hAnsi="Times New Roman"/>
                <w:b/>
                <w:color w:val="000000"/>
                <w:sz w:val="28"/>
                <w:szCs w:val="28"/>
              </w:rPr>
              <w:t>Инвестиции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lastRenderedPageBreak/>
              <w:t>7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Личные сбережения и финансовое планирование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Выявление финансовой информации</w:t>
            </w:r>
          </w:p>
        </w:tc>
        <w:tc>
          <w:tcPr>
            <w:tcW w:w="567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 проблему, которую предстоит решить семье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Личные сбережения и финансовое планирование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Анализ информации в финансовом контексте</w:t>
            </w:r>
          </w:p>
        </w:tc>
        <w:tc>
          <w:tcPr>
            <w:tcW w:w="5670" w:type="dxa"/>
            <w:vAlign w:val="center"/>
          </w:tcPr>
          <w:p w:rsidR="00904E91" w:rsidRPr="00CC5559" w:rsidRDefault="00904E91" w:rsidP="00936F5B">
            <w:pPr>
              <w:widowControl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, какой вид инвестирования обеспечит сохранность денег, а какой не обеспечит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9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Личные сбережения и финансовое планирование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ценка финансовой проблемы</w:t>
            </w:r>
          </w:p>
        </w:tc>
        <w:tc>
          <w:tcPr>
            <w:tcW w:w="567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Указать, что важно учитывать при выборе компании, предлагающей приобрести выпущенные ею ценные бумаги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Личные сбережения и финансовое планирование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именение финансовых знаний и понимания</w:t>
            </w:r>
          </w:p>
        </w:tc>
        <w:tc>
          <w:tcPr>
            <w:tcW w:w="567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пределить, сколько придётся заплатить за золотой слиток стоимостью 35 000 рублей с учётом НДС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Программа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  <w:tr w:rsidR="00904E91" w:rsidRPr="00CC5559" w:rsidTr="009C1359">
        <w:trPr>
          <w:tblHeader/>
          <w:jc w:val="center"/>
        </w:trPr>
        <w:tc>
          <w:tcPr>
            <w:tcW w:w="118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11</w:t>
            </w:r>
          </w:p>
        </w:tc>
        <w:tc>
          <w:tcPr>
            <w:tcW w:w="3119" w:type="dxa"/>
            <w:vAlign w:val="center"/>
          </w:tcPr>
          <w:p w:rsidR="00904E91" w:rsidRPr="00CC5559" w:rsidRDefault="00904E91" w:rsidP="00936F5B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Личные сбережения и финансовое планирование</w:t>
            </w:r>
          </w:p>
        </w:tc>
        <w:tc>
          <w:tcPr>
            <w:tcW w:w="2410" w:type="dxa"/>
            <w:vAlign w:val="center"/>
          </w:tcPr>
          <w:p w:rsidR="00904E91" w:rsidRPr="00CC5559" w:rsidRDefault="00904E91" w:rsidP="00936F5B">
            <w:pPr>
              <w:pStyle w:val="1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боснование выбора (решения)</w:t>
            </w:r>
          </w:p>
        </w:tc>
        <w:tc>
          <w:tcPr>
            <w:tcW w:w="5670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Обосновать финансовую целесообразность инвестиций в разные виды вложений</w:t>
            </w:r>
          </w:p>
        </w:tc>
        <w:tc>
          <w:tcPr>
            <w:tcW w:w="1842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Эксперт</w:t>
            </w:r>
          </w:p>
        </w:tc>
        <w:tc>
          <w:tcPr>
            <w:tcW w:w="1576" w:type="dxa"/>
            <w:vAlign w:val="center"/>
          </w:tcPr>
          <w:p w:rsidR="00904E91" w:rsidRPr="00CC5559" w:rsidRDefault="00904E91" w:rsidP="00936F5B">
            <w:pPr>
              <w:spacing w:before="120" w:after="120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CC5559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</w:tr>
    </w:tbl>
    <w:p w:rsidR="00F07366" w:rsidRPr="00CF70A7" w:rsidRDefault="00F07366" w:rsidP="00904E91">
      <w:pPr>
        <w:rPr>
          <w:rFonts w:ascii="Times New Roman" w:hAnsi="Times New Roman"/>
          <w:sz w:val="36"/>
          <w:szCs w:val="36"/>
        </w:rPr>
      </w:pPr>
    </w:p>
    <w:sectPr w:rsidR="00F07366" w:rsidRPr="00CF70A7" w:rsidSect="003C008D">
      <w:pgSz w:w="16838" w:h="11906" w:orient="landscape"/>
      <w:pgMar w:top="1701" w:right="1135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6054" w:rsidRDefault="00D46054" w:rsidP="008134D2">
      <w:pPr>
        <w:spacing w:after="0" w:line="240" w:lineRule="auto"/>
      </w:pPr>
      <w:r>
        <w:separator/>
      </w:r>
    </w:p>
  </w:endnote>
  <w:endnote w:type="continuationSeparator" w:id="0">
    <w:p w:rsidR="00D46054" w:rsidRDefault="00D46054" w:rsidP="00813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34D2" w:rsidRPr="008134D2" w:rsidRDefault="00B90487" w:rsidP="00B90487">
    <w:pPr>
      <w:pStyle w:val="a9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>Финансовая грамотность</w:t>
    </w:r>
    <w:r w:rsidRPr="00B90487">
      <w:rPr>
        <w:rFonts w:ascii="Times New Roman" w:hAnsi="Times New Roman"/>
        <w:sz w:val="20"/>
        <w:szCs w:val="20"/>
      </w:rPr>
      <w:ptab w:relativeTo="margin" w:alignment="center" w:leader="none"/>
    </w:r>
    <w:r w:rsidRPr="00B90487">
      <w:rPr>
        <w:rFonts w:ascii="Times New Roman" w:hAnsi="Times New Roman"/>
        <w:sz w:val="20"/>
        <w:szCs w:val="20"/>
      </w:rPr>
      <w:ptab w:relativeTo="margin" w:alignment="right" w:leader="none"/>
    </w:r>
    <w:r w:rsidR="00EC26D2" w:rsidRPr="00B90487">
      <w:rPr>
        <w:rFonts w:ascii="Times New Roman" w:hAnsi="Times New Roman"/>
        <w:sz w:val="20"/>
        <w:szCs w:val="20"/>
      </w:rPr>
      <w:fldChar w:fldCharType="begin"/>
    </w:r>
    <w:r w:rsidRPr="00B90487">
      <w:rPr>
        <w:rFonts w:ascii="Times New Roman" w:hAnsi="Times New Roman"/>
        <w:sz w:val="20"/>
        <w:szCs w:val="20"/>
      </w:rPr>
      <w:instrText>PAGE   \* MERGEFORMAT</w:instrText>
    </w:r>
    <w:r w:rsidR="00EC26D2" w:rsidRPr="00B90487">
      <w:rPr>
        <w:rFonts w:ascii="Times New Roman" w:hAnsi="Times New Roman"/>
        <w:sz w:val="20"/>
        <w:szCs w:val="20"/>
      </w:rPr>
      <w:fldChar w:fldCharType="separate"/>
    </w:r>
    <w:r w:rsidR="009C1359">
      <w:rPr>
        <w:rFonts w:ascii="Times New Roman" w:hAnsi="Times New Roman"/>
        <w:noProof/>
        <w:sz w:val="20"/>
        <w:szCs w:val="20"/>
      </w:rPr>
      <w:t>5</w:t>
    </w:r>
    <w:r w:rsidR="00EC26D2" w:rsidRPr="00B90487">
      <w:rPr>
        <w:rFonts w:ascii="Times New Roman" w:hAnsi="Times New Roman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6054" w:rsidRDefault="00D46054" w:rsidP="008134D2">
      <w:pPr>
        <w:spacing w:after="0" w:line="240" w:lineRule="auto"/>
      </w:pPr>
      <w:r>
        <w:separator/>
      </w:r>
    </w:p>
  </w:footnote>
  <w:footnote w:type="continuationSeparator" w:id="0">
    <w:p w:rsidR="00D46054" w:rsidRDefault="00D46054" w:rsidP="008134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50EFC"/>
    <w:multiLevelType w:val="hybridMultilevel"/>
    <w:tmpl w:val="205E37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8041C"/>
    <w:multiLevelType w:val="multilevel"/>
    <w:tmpl w:val="AAF61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CB18F8"/>
    <w:multiLevelType w:val="hybridMultilevel"/>
    <w:tmpl w:val="2174A514"/>
    <w:lvl w:ilvl="0" w:tplc="5EB84F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6A961A0"/>
    <w:multiLevelType w:val="hybridMultilevel"/>
    <w:tmpl w:val="1278CDE4"/>
    <w:lvl w:ilvl="0" w:tplc="64E64D7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347F364A"/>
    <w:multiLevelType w:val="hybridMultilevel"/>
    <w:tmpl w:val="E178552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04160"/>
    <w:multiLevelType w:val="hybridMultilevel"/>
    <w:tmpl w:val="8C3A21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8E0C6D"/>
    <w:multiLevelType w:val="hybridMultilevel"/>
    <w:tmpl w:val="A38A95A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DD2239"/>
    <w:multiLevelType w:val="hybridMultilevel"/>
    <w:tmpl w:val="28E89360"/>
    <w:lvl w:ilvl="0" w:tplc="64E64D7C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6D354C1"/>
    <w:multiLevelType w:val="hybridMultilevel"/>
    <w:tmpl w:val="78A2671A"/>
    <w:lvl w:ilvl="0" w:tplc="64E64D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0"/>
  </w:num>
  <w:num w:numId="5">
    <w:abstractNumId w:val="6"/>
  </w:num>
  <w:num w:numId="6">
    <w:abstractNumId w:val="4"/>
  </w:num>
  <w:num w:numId="7">
    <w:abstractNumId w:val="1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Y3NzOwsLQwNjA0tzBS0lEKTi0uzszPAykwNKgFACcXebYtAAAA"/>
  </w:docVars>
  <w:rsids>
    <w:rsidRoot w:val="00343853"/>
    <w:rsid w:val="000025A6"/>
    <w:rsid w:val="00017052"/>
    <w:rsid w:val="00021B64"/>
    <w:rsid w:val="00081844"/>
    <w:rsid w:val="000821EC"/>
    <w:rsid w:val="00084C53"/>
    <w:rsid w:val="000D57BC"/>
    <w:rsid w:val="000D71B6"/>
    <w:rsid w:val="000E6A21"/>
    <w:rsid w:val="00100B00"/>
    <w:rsid w:val="001243A6"/>
    <w:rsid w:val="00134409"/>
    <w:rsid w:val="00146F34"/>
    <w:rsid w:val="00153C83"/>
    <w:rsid w:val="001561A1"/>
    <w:rsid w:val="00166AF8"/>
    <w:rsid w:val="00174607"/>
    <w:rsid w:val="001A05E9"/>
    <w:rsid w:val="001A2760"/>
    <w:rsid w:val="001B319F"/>
    <w:rsid w:val="001C6438"/>
    <w:rsid w:val="001E17F9"/>
    <w:rsid w:val="001E66D3"/>
    <w:rsid w:val="001F233E"/>
    <w:rsid w:val="00205C3F"/>
    <w:rsid w:val="00207673"/>
    <w:rsid w:val="002219A5"/>
    <w:rsid w:val="0023568F"/>
    <w:rsid w:val="00275290"/>
    <w:rsid w:val="002840EA"/>
    <w:rsid w:val="00297CB9"/>
    <w:rsid w:val="002A45D4"/>
    <w:rsid w:val="002B0A4E"/>
    <w:rsid w:val="002D3E9F"/>
    <w:rsid w:val="002D5558"/>
    <w:rsid w:val="003236EC"/>
    <w:rsid w:val="00332BE9"/>
    <w:rsid w:val="00334FD2"/>
    <w:rsid w:val="00343853"/>
    <w:rsid w:val="00395A3B"/>
    <w:rsid w:val="003B098E"/>
    <w:rsid w:val="003B545C"/>
    <w:rsid w:val="003C008D"/>
    <w:rsid w:val="003D0D27"/>
    <w:rsid w:val="003D44A4"/>
    <w:rsid w:val="004045FC"/>
    <w:rsid w:val="0042252C"/>
    <w:rsid w:val="00430852"/>
    <w:rsid w:val="00434A43"/>
    <w:rsid w:val="00437D36"/>
    <w:rsid w:val="00440151"/>
    <w:rsid w:val="0044409F"/>
    <w:rsid w:val="004502C3"/>
    <w:rsid w:val="004548D9"/>
    <w:rsid w:val="004642C5"/>
    <w:rsid w:val="00482B07"/>
    <w:rsid w:val="00494016"/>
    <w:rsid w:val="004E35A3"/>
    <w:rsid w:val="00504D4C"/>
    <w:rsid w:val="005055C1"/>
    <w:rsid w:val="00506B57"/>
    <w:rsid w:val="00536923"/>
    <w:rsid w:val="00542D28"/>
    <w:rsid w:val="005544E3"/>
    <w:rsid w:val="00577F85"/>
    <w:rsid w:val="00585002"/>
    <w:rsid w:val="005870AC"/>
    <w:rsid w:val="00594E0F"/>
    <w:rsid w:val="005A11DB"/>
    <w:rsid w:val="005B3699"/>
    <w:rsid w:val="005C591B"/>
    <w:rsid w:val="005C6F75"/>
    <w:rsid w:val="005C76D0"/>
    <w:rsid w:val="005D5549"/>
    <w:rsid w:val="005E7BEB"/>
    <w:rsid w:val="005F5FE2"/>
    <w:rsid w:val="005F7BA3"/>
    <w:rsid w:val="00620724"/>
    <w:rsid w:val="00647015"/>
    <w:rsid w:val="006673AB"/>
    <w:rsid w:val="00667F79"/>
    <w:rsid w:val="006758CB"/>
    <w:rsid w:val="006A4693"/>
    <w:rsid w:val="006A5611"/>
    <w:rsid w:val="006B3B45"/>
    <w:rsid w:val="006C3679"/>
    <w:rsid w:val="006D137E"/>
    <w:rsid w:val="006D7176"/>
    <w:rsid w:val="006E0970"/>
    <w:rsid w:val="006F21F5"/>
    <w:rsid w:val="006F6348"/>
    <w:rsid w:val="00711658"/>
    <w:rsid w:val="00741A2D"/>
    <w:rsid w:val="007578EF"/>
    <w:rsid w:val="00760A4F"/>
    <w:rsid w:val="00763D24"/>
    <w:rsid w:val="0077461A"/>
    <w:rsid w:val="00777DAA"/>
    <w:rsid w:val="007826E7"/>
    <w:rsid w:val="007870FC"/>
    <w:rsid w:val="00794E5D"/>
    <w:rsid w:val="00796708"/>
    <w:rsid w:val="007A6788"/>
    <w:rsid w:val="007B6AA1"/>
    <w:rsid w:val="007B7082"/>
    <w:rsid w:val="007C0885"/>
    <w:rsid w:val="007E1707"/>
    <w:rsid w:val="007F6E3F"/>
    <w:rsid w:val="00807117"/>
    <w:rsid w:val="008134D2"/>
    <w:rsid w:val="00814094"/>
    <w:rsid w:val="00814DDA"/>
    <w:rsid w:val="00814EE6"/>
    <w:rsid w:val="00824045"/>
    <w:rsid w:val="00852A87"/>
    <w:rsid w:val="00852B9F"/>
    <w:rsid w:val="00896C5D"/>
    <w:rsid w:val="008A1D3A"/>
    <w:rsid w:val="008B517C"/>
    <w:rsid w:val="008B68FE"/>
    <w:rsid w:val="008F6BB7"/>
    <w:rsid w:val="00904E91"/>
    <w:rsid w:val="00923EC9"/>
    <w:rsid w:val="00954263"/>
    <w:rsid w:val="0096422A"/>
    <w:rsid w:val="00965C3D"/>
    <w:rsid w:val="009662D2"/>
    <w:rsid w:val="0097348F"/>
    <w:rsid w:val="0097351C"/>
    <w:rsid w:val="009767CB"/>
    <w:rsid w:val="0099648A"/>
    <w:rsid w:val="009B598B"/>
    <w:rsid w:val="009C1359"/>
    <w:rsid w:val="009C30EC"/>
    <w:rsid w:val="009D3C92"/>
    <w:rsid w:val="009E418E"/>
    <w:rsid w:val="009E6FFA"/>
    <w:rsid w:val="009F6BFF"/>
    <w:rsid w:val="00A0745B"/>
    <w:rsid w:val="00A32639"/>
    <w:rsid w:val="00A42570"/>
    <w:rsid w:val="00A43C02"/>
    <w:rsid w:val="00A53D40"/>
    <w:rsid w:val="00A55124"/>
    <w:rsid w:val="00A7361D"/>
    <w:rsid w:val="00A77E73"/>
    <w:rsid w:val="00A80B6D"/>
    <w:rsid w:val="00AA2646"/>
    <w:rsid w:val="00AE050A"/>
    <w:rsid w:val="00AF34AA"/>
    <w:rsid w:val="00B11638"/>
    <w:rsid w:val="00B80240"/>
    <w:rsid w:val="00B86B62"/>
    <w:rsid w:val="00B90487"/>
    <w:rsid w:val="00BD1DC4"/>
    <w:rsid w:val="00C0238E"/>
    <w:rsid w:val="00C032F8"/>
    <w:rsid w:val="00C05223"/>
    <w:rsid w:val="00C05FC0"/>
    <w:rsid w:val="00C347BF"/>
    <w:rsid w:val="00C41536"/>
    <w:rsid w:val="00C83A15"/>
    <w:rsid w:val="00CA5A80"/>
    <w:rsid w:val="00CB37BE"/>
    <w:rsid w:val="00CB3F78"/>
    <w:rsid w:val="00CB4146"/>
    <w:rsid w:val="00CB5653"/>
    <w:rsid w:val="00CB7CBB"/>
    <w:rsid w:val="00CC4AF4"/>
    <w:rsid w:val="00CC5559"/>
    <w:rsid w:val="00CC7F65"/>
    <w:rsid w:val="00CE68F9"/>
    <w:rsid w:val="00CE7E59"/>
    <w:rsid w:val="00CF70A7"/>
    <w:rsid w:val="00D04AB6"/>
    <w:rsid w:val="00D1664C"/>
    <w:rsid w:val="00D24C66"/>
    <w:rsid w:val="00D3115F"/>
    <w:rsid w:val="00D36316"/>
    <w:rsid w:val="00D40920"/>
    <w:rsid w:val="00D454F6"/>
    <w:rsid w:val="00D46054"/>
    <w:rsid w:val="00D5447D"/>
    <w:rsid w:val="00D7320D"/>
    <w:rsid w:val="00D76258"/>
    <w:rsid w:val="00D76A01"/>
    <w:rsid w:val="00D7794A"/>
    <w:rsid w:val="00D8087E"/>
    <w:rsid w:val="00DA7247"/>
    <w:rsid w:val="00DB6961"/>
    <w:rsid w:val="00DC268A"/>
    <w:rsid w:val="00DE496F"/>
    <w:rsid w:val="00DE624D"/>
    <w:rsid w:val="00E35392"/>
    <w:rsid w:val="00E376A0"/>
    <w:rsid w:val="00E4550B"/>
    <w:rsid w:val="00E6317B"/>
    <w:rsid w:val="00E71A91"/>
    <w:rsid w:val="00E96457"/>
    <w:rsid w:val="00EA129A"/>
    <w:rsid w:val="00EC26D2"/>
    <w:rsid w:val="00F04D85"/>
    <w:rsid w:val="00F07366"/>
    <w:rsid w:val="00F20C2D"/>
    <w:rsid w:val="00F22DDE"/>
    <w:rsid w:val="00F36E8A"/>
    <w:rsid w:val="00F46A3F"/>
    <w:rsid w:val="00F73AF5"/>
    <w:rsid w:val="00F73DA8"/>
    <w:rsid w:val="00F7711F"/>
    <w:rsid w:val="00F83E0C"/>
    <w:rsid w:val="00F8609F"/>
    <w:rsid w:val="00F90F2E"/>
    <w:rsid w:val="00F93150"/>
    <w:rsid w:val="00FB7E8E"/>
    <w:rsid w:val="00FD4E67"/>
    <w:rsid w:val="00FE55A0"/>
    <w:rsid w:val="00FF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6498252-336C-42A5-8BF5-A075B44D0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115F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Абзац списка1"/>
    <w:aliases w:val="Абзац списка для документа,List Paragraph1"/>
    <w:basedOn w:val="a"/>
    <w:link w:val="ListParagraphChar"/>
    <w:rsid w:val="00343853"/>
    <w:pPr>
      <w:ind w:left="720"/>
      <w:contextualSpacing/>
    </w:pPr>
  </w:style>
  <w:style w:type="character" w:customStyle="1" w:styleId="ListParagraphChar">
    <w:name w:val="List Paragraph Char"/>
    <w:aliases w:val="Абзац списка для документа Char,Абзац списка1 Char"/>
    <w:link w:val="1"/>
    <w:locked/>
    <w:rsid w:val="00343853"/>
    <w:rPr>
      <w:rFonts w:ascii="Calibri" w:hAnsi="Calibri"/>
      <w:sz w:val="22"/>
      <w:szCs w:val="22"/>
      <w:lang w:val="ru-RU" w:eastAsia="en-US" w:bidi="ar-SA"/>
    </w:rPr>
  </w:style>
  <w:style w:type="paragraph" w:customStyle="1" w:styleId="Default">
    <w:name w:val="Default"/>
    <w:rsid w:val="0034385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a3">
    <w:name w:val="Title"/>
    <w:basedOn w:val="a"/>
    <w:link w:val="a4"/>
    <w:qFormat/>
    <w:rsid w:val="00343853"/>
    <w:pPr>
      <w:spacing w:after="0" w:line="240" w:lineRule="auto"/>
      <w:jc w:val="center"/>
    </w:pPr>
    <w:rPr>
      <w:rFonts w:ascii="Times New Roman" w:eastAsia="Calibri" w:hAnsi="Times New Roman"/>
      <w:sz w:val="28"/>
      <w:lang w:eastAsia="ru-RU"/>
    </w:rPr>
  </w:style>
  <w:style w:type="character" w:customStyle="1" w:styleId="a4">
    <w:name w:val="Заголовок Знак"/>
    <w:basedOn w:val="a0"/>
    <w:link w:val="a3"/>
    <w:locked/>
    <w:rsid w:val="00343853"/>
    <w:rPr>
      <w:rFonts w:eastAsia="Calibri"/>
      <w:sz w:val="28"/>
      <w:szCs w:val="22"/>
      <w:lang w:val="ru-RU" w:eastAsia="ru-RU" w:bidi="ar-SA"/>
    </w:rPr>
  </w:style>
  <w:style w:type="table" w:customStyle="1" w:styleId="8">
    <w:name w:val="Сетка таблицы8"/>
    <w:rsid w:val="00D40920"/>
    <w:rPr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aliases w:val="List Paragraph"/>
    <w:basedOn w:val="a"/>
    <w:link w:val="a6"/>
    <w:uiPriority w:val="34"/>
    <w:qFormat/>
    <w:rsid w:val="00A77E73"/>
    <w:pPr>
      <w:ind w:left="720"/>
      <w:contextualSpacing/>
    </w:pPr>
    <w:rPr>
      <w:rFonts w:asciiTheme="minorHAnsi" w:eastAsiaTheme="minorEastAsia" w:hAnsiTheme="minorHAnsi" w:cstheme="minorBidi"/>
      <w:lang w:eastAsia="ru-RU"/>
    </w:rPr>
  </w:style>
  <w:style w:type="character" w:customStyle="1" w:styleId="a6">
    <w:name w:val="Абзац списка Знак"/>
    <w:aliases w:val="List Paragraph Знак"/>
    <w:link w:val="a5"/>
    <w:uiPriority w:val="34"/>
    <w:locked/>
    <w:rsid w:val="00A77E73"/>
    <w:rPr>
      <w:rFonts w:asciiTheme="minorHAnsi" w:eastAsiaTheme="minorEastAsia" w:hAnsiTheme="minorHAnsi" w:cstheme="minorBidi"/>
      <w:sz w:val="22"/>
      <w:szCs w:val="22"/>
    </w:rPr>
  </w:style>
  <w:style w:type="paragraph" w:styleId="a7">
    <w:name w:val="header"/>
    <w:basedOn w:val="a"/>
    <w:link w:val="a8"/>
    <w:unhideWhenUsed/>
    <w:rsid w:val="008134D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rsid w:val="008134D2"/>
    <w:rPr>
      <w:rFonts w:ascii="Calibri" w:hAnsi="Calibri"/>
      <w:sz w:val="22"/>
      <w:szCs w:val="22"/>
      <w:lang w:eastAsia="en-US"/>
    </w:rPr>
  </w:style>
  <w:style w:type="paragraph" w:styleId="a9">
    <w:name w:val="footer"/>
    <w:basedOn w:val="a"/>
    <w:link w:val="aa"/>
    <w:uiPriority w:val="99"/>
    <w:unhideWhenUsed/>
    <w:rsid w:val="008134D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8134D2"/>
    <w:rPr>
      <w:rFonts w:ascii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ПЕЦИФИКАЦИЯ</vt:lpstr>
    </vt:vector>
  </TitlesOfParts>
  <Company>-</Company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ПЕЦИФИКАЦИЯ</dc:title>
  <dc:creator>-</dc:creator>
  <cp:lastModifiedBy>Пользователь</cp:lastModifiedBy>
  <cp:revision>4</cp:revision>
  <cp:lastPrinted>2021-12-12T11:39:00Z</cp:lastPrinted>
  <dcterms:created xsi:type="dcterms:W3CDTF">2022-01-31T13:00:00Z</dcterms:created>
  <dcterms:modified xsi:type="dcterms:W3CDTF">2022-02-01T06:50:00Z</dcterms:modified>
</cp:coreProperties>
</file>